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C0854" w14:textId="0631EA1D" w:rsidR="004C7086" w:rsidRPr="002F2EBF" w:rsidRDefault="00544C4D" w:rsidP="003E7CEE">
      <w:pPr>
        <w:spacing w:before="240"/>
        <w:jc w:val="center"/>
        <w:rPr>
          <w:rFonts w:asciiTheme="majorHAnsi" w:hAnsiTheme="majorHAnsi" w:cstheme="majorHAnsi"/>
          <w:sz w:val="24"/>
          <w:szCs w:val="24"/>
        </w:rPr>
      </w:pPr>
      <w:r w:rsidRPr="002F2EBF">
        <w:rPr>
          <w:rFonts w:asciiTheme="majorHAnsi" w:eastAsia="Microsoft JhengHei" w:hAnsiTheme="majorHAnsi" w:cstheme="majorHAnsi"/>
          <w:noProof/>
          <w:color w:val="B45E0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5E45EC" wp14:editId="41EFBBA4">
                <wp:simplePos x="0" y="0"/>
                <wp:positionH relativeFrom="column">
                  <wp:posOffset>-390525</wp:posOffset>
                </wp:positionH>
                <wp:positionV relativeFrom="paragraph">
                  <wp:posOffset>-381000</wp:posOffset>
                </wp:positionV>
                <wp:extent cx="7447915" cy="800100"/>
                <wp:effectExtent l="0" t="0" r="63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47915" cy="8001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14344E" w14:textId="377A362E" w:rsidR="000F42EE" w:rsidRPr="00284905" w:rsidRDefault="00BD7964" w:rsidP="003E7CEE">
                            <w:pPr>
                              <w:pStyle w:val="NoSpacing"/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2F5496" w:themeColor="accent1" w:themeShade="BF"/>
                                <w:w w:val="90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C45911" w:themeColor="accent2" w:themeShade="BF"/>
                                <w:w w:val="90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D7664D" w:rsidRPr="00880459"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1F3864" w:themeColor="accent1" w:themeShade="80"/>
                                <w:w w:val="90"/>
                                <w:sz w:val="56"/>
                                <w:szCs w:val="56"/>
                              </w:rPr>
                              <w:t>Oluwadamilare Idowu</w:t>
                            </w:r>
                            <w:r w:rsidR="00D7664D" w:rsidRPr="00880459"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1F3864" w:themeColor="accent1" w:themeShade="80"/>
                                <w:spacing w:val="10"/>
                                <w:w w:val="90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D7664D" w:rsidRPr="00880459"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1F3864" w:themeColor="accent1" w:themeShade="80"/>
                                <w:w w:val="90"/>
                                <w:sz w:val="56"/>
                                <w:szCs w:val="56"/>
                              </w:rPr>
                              <w:t>IGE</w:t>
                            </w:r>
                            <w:r w:rsidR="000F42EE" w:rsidRPr="00284905"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2F5496" w:themeColor="accent1" w:themeShade="BF"/>
                                <w:w w:val="90"/>
                                <w:sz w:val="56"/>
                                <w:szCs w:val="56"/>
                              </w:rPr>
                              <w:tab/>
                            </w:r>
                          </w:p>
                          <w:p w14:paraId="6663FD48" w14:textId="5D1AB9D4" w:rsidR="000F42EE" w:rsidRPr="00880459" w:rsidRDefault="000F42EE" w:rsidP="00767E8C">
                            <w:pPr>
                              <w:pStyle w:val="NoSpacing"/>
                              <w:rPr>
                                <w:rFonts w:asciiTheme="majorHAnsi" w:eastAsia="Microsoft JhengHei" w:hAnsiTheme="majorHAnsi" w:cstheme="majorHAnsi"/>
                                <w:color w:val="0D0D0D" w:themeColor="text1" w:themeTint="F2"/>
                              </w:rPr>
                            </w:pPr>
                            <w:r w:rsidRPr="00880459">
                              <w:rPr>
                                <w:rFonts w:asciiTheme="majorHAnsi" w:hAnsiTheme="majorHAnsi" w:cstheme="majorHAnsi"/>
                                <w:noProof/>
                                <w:color w:val="0D0D0D" w:themeColor="text1" w:themeTint="F2"/>
                              </w:rPr>
                              <w:drawing>
                                <wp:inline distT="0" distB="0" distL="0" distR="0" wp14:anchorId="24F89A7C" wp14:editId="704B4D07">
                                  <wp:extent cx="180975" cy="180975"/>
                                  <wp:effectExtent l="0" t="0" r="9525" b="9525"/>
                                  <wp:docPr id="46" name="Picture 46" descr="Mark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Graphic 18" descr="Marker with solid fill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flipH="1">
                                            <a:off x="0" y="0"/>
                                            <a:ext cx="180975" cy="1809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643A">
                              <w:rPr>
                                <w:rFonts w:asciiTheme="majorHAnsi" w:eastAsia="Microsoft JhengHei" w:hAnsiTheme="majorHAnsi" w:cstheme="majorHAnsi"/>
                                <w:color w:val="0D0D0D" w:themeColor="text1" w:themeTint="F2"/>
                              </w:rPr>
                              <w:t xml:space="preserve">Awoyaya, Ibeju Lekki </w:t>
                            </w:r>
                            <w:r w:rsidR="00B730E7">
                              <w:rPr>
                                <w:rFonts w:asciiTheme="majorHAnsi" w:eastAsia="Microsoft JhengHei" w:hAnsiTheme="majorHAnsi" w:cstheme="majorHAnsi"/>
                                <w:color w:val="0D0D0D" w:themeColor="text1" w:themeTint="F2"/>
                              </w:rPr>
                              <w:t xml:space="preserve">Lagos, </w:t>
                            </w:r>
                            <w:r w:rsidRPr="00880459">
                              <w:rPr>
                                <w:rFonts w:asciiTheme="majorHAnsi" w:eastAsia="Microsoft JhengHei" w:hAnsiTheme="majorHAnsi" w:cstheme="majorHAnsi"/>
                                <w:color w:val="0D0D0D" w:themeColor="text1" w:themeTint="F2"/>
                              </w:rPr>
                              <w:t>Nigeria.</w:t>
                            </w:r>
                          </w:p>
                          <w:p w14:paraId="3C421EE1" w14:textId="23DEB249" w:rsidR="000F42EE" w:rsidRPr="000F42EE" w:rsidRDefault="000F42EE" w:rsidP="000F42EE">
                            <w:pPr>
                              <w:pStyle w:val="NoSpacing"/>
                              <w:rPr>
                                <w:rFonts w:asciiTheme="minorHAnsi" w:eastAsia="Microsoft JhengHei" w:hAnsiTheme="minorHAnsi" w:cstheme="minorHAnsi"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  <w:p w14:paraId="640392FF" w14:textId="77777777" w:rsidR="000F42EE" w:rsidRPr="000F42EE" w:rsidRDefault="000F42EE" w:rsidP="00D7664D">
                            <w:pPr>
                              <w:spacing w:after="240"/>
                              <w:ind w:left="-144"/>
                              <w:rPr>
                                <w:rFonts w:asciiTheme="minorHAnsi" w:eastAsia="Microsoft JhengHei" w:hAnsiTheme="minorHAnsi" w:cstheme="minorHAnsi"/>
                                <w:color w:val="2F5496" w:themeColor="accent1" w:themeShade="BF"/>
                                <w:w w:val="90"/>
                                <w:sz w:val="56"/>
                                <w:szCs w:val="56"/>
                              </w:rPr>
                            </w:pPr>
                          </w:p>
                          <w:p w14:paraId="381B9163" w14:textId="77777777" w:rsidR="00D7664D" w:rsidRPr="000F42EE" w:rsidRDefault="00D7664D" w:rsidP="00D7664D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2F5496" w:themeColor="accent1" w:themeShade="BF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5E45EC" id="Rectangle 2" o:spid="_x0000_s1026" style="position:absolute;left:0;text-align:left;margin-left:-30.75pt;margin-top:-30pt;width:586.4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" fillcolor="#d9e2f3 [660]" stroked="f" strokeweight="1pt">
                <v:textbox>
                  <w:txbxContent>
                    <w:p w14:paraId="0E14344E" w14:textId="377A362E" w:rsidR="000F42EE" w:rsidRPr="00284905" w:rsidRDefault="00BD7964" w:rsidP="003E7CEE">
                      <w:pPr>
                        <w:pStyle w:val="NoSpacing"/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2F5496" w:themeColor="accent1" w:themeShade="BF"/>
                          <w:w w:val="90"/>
                          <w:sz w:val="56"/>
                          <w:szCs w:val="56"/>
                        </w:rPr>
                      </w:pPr>
                      <w:r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C45911" w:themeColor="accent2" w:themeShade="BF"/>
                          <w:w w:val="90"/>
                          <w:sz w:val="56"/>
                          <w:szCs w:val="56"/>
                        </w:rPr>
                        <w:t xml:space="preserve"> </w:t>
                      </w:r>
                      <w:r w:rsidR="00D7664D" w:rsidRPr="00880459"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1F3864" w:themeColor="accent1" w:themeShade="80"/>
                          <w:w w:val="90"/>
                          <w:sz w:val="56"/>
                          <w:szCs w:val="56"/>
                        </w:rPr>
                        <w:t>Oluwadamilare Idowu</w:t>
                      </w:r>
                      <w:r w:rsidR="00D7664D" w:rsidRPr="00880459"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1F3864" w:themeColor="accent1" w:themeShade="80"/>
                          <w:spacing w:val="10"/>
                          <w:w w:val="90"/>
                          <w:sz w:val="56"/>
                          <w:szCs w:val="56"/>
                        </w:rPr>
                        <w:t xml:space="preserve"> </w:t>
                      </w:r>
                      <w:r w:rsidR="00D7664D" w:rsidRPr="00880459"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1F3864" w:themeColor="accent1" w:themeShade="80"/>
                          <w:w w:val="90"/>
                          <w:sz w:val="56"/>
                          <w:szCs w:val="56"/>
                        </w:rPr>
                        <w:t>IGE</w:t>
                      </w:r>
                      <w:r w:rsidR="000F42EE" w:rsidRPr="00284905"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2F5496" w:themeColor="accent1" w:themeShade="BF"/>
                          <w:w w:val="90"/>
                          <w:sz w:val="56"/>
                          <w:szCs w:val="56"/>
                        </w:rPr>
                        <w:tab/>
                      </w:r>
                    </w:p>
                    <w:p w14:paraId="6663FD48" w14:textId="5D1AB9D4" w:rsidR="000F42EE" w:rsidRPr="00880459" w:rsidRDefault="000F42EE" w:rsidP="00767E8C">
                      <w:pPr>
                        <w:pStyle w:val="NoSpacing"/>
                        <w:rPr>
                          <w:rFonts w:asciiTheme="majorHAnsi" w:eastAsia="Microsoft JhengHei" w:hAnsiTheme="majorHAnsi" w:cstheme="majorHAnsi"/>
                          <w:color w:val="0D0D0D" w:themeColor="text1" w:themeTint="F2"/>
                        </w:rPr>
                      </w:pPr>
                      <w:r w:rsidRPr="00880459">
                        <w:rPr>
                          <w:rFonts w:asciiTheme="majorHAnsi" w:hAnsiTheme="majorHAnsi" w:cstheme="majorHAnsi"/>
                          <w:noProof/>
                          <w:color w:val="0D0D0D" w:themeColor="text1" w:themeTint="F2"/>
                        </w:rPr>
                        <w:drawing>
                          <wp:inline distT="0" distB="0" distL="0" distR="0" wp14:anchorId="24F89A7C" wp14:editId="704B4D07">
                            <wp:extent cx="180975" cy="180975"/>
                            <wp:effectExtent l="0" t="0" r="9525" b="9525"/>
                            <wp:docPr id="46" name="Picture 46" descr="Mark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Graphic 18" descr="Marker with solid fill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 flipH="1">
                                      <a:off x="0" y="0"/>
                                      <a:ext cx="180975" cy="1809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643A">
                        <w:rPr>
                          <w:rFonts w:asciiTheme="majorHAnsi" w:eastAsia="Microsoft JhengHei" w:hAnsiTheme="majorHAnsi" w:cstheme="majorHAnsi"/>
                          <w:color w:val="0D0D0D" w:themeColor="text1" w:themeTint="F2"/>
                        </w:rPr>
                        <w:t xml:space="preserve">Awoyaya, Ibeju Lekki </w:t>
                      </w:r>
                      <w:r w:rsidR="00B730E7">
                        <w:rPr>
                          <w:rFonts w:asciiTheme="majorHAnsi" w:eastAsia="Microsoft JhengHei" w:hAnsiTheme="majorHAnsi" w:cstheme="majorHAnsi"/>
                          <w:color w:val="0D0D0D" w:themeColor="text1" w:themeTint="F2"/>
                        </w:rPr>
                        <w:t xml:space="preserve">Lagos, </w:t>
                      </w:r>
                      <w:r w:rsidRPr="00880459">
                        <w:rPr>
                          <w:rFonts w:asciiTheme="majorHAnsi" w:eastAsia="Microsoft JhengHei" w:hAnsiTheme="majorHAnsi" w:cstheme="majorHAnsi"/>
                          <w:color w:val="0D0D0D" w:themeColor="text1" w:themeTint="F2"/>
                        </w:rPr>
                        <w:t>Nigeria.</w:t>
                      </w:r>
                    </w:p>
                    <w:p w14:paraId="3C421EE1" w14:textId="23DEB249" w:rsidR="000F42EE" w:rsidRPr="000F42EE" w:rsidRDefault="000F42EE" w:rsidP="000F42EE">
                      <w:pPr>
                        <w:pStyle w:val="NoSpacing"/>
                        <w:rPr>
                          <w:rFonts w:asciiTheme="minorHAnsi" w:eastAsia="Microsoft JhengHei" w:hAnsiTheme="minorHAnsi" w:cstheme="minorHAnsi"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  <w:p w14:paraId="640392FF" w14:textId="77777777" w:rsidR="000F42EE" w:rsidRPr="000F42EE" w:rsidRDefault="000F42EE" w:rsidP="00D7664D">
                      <w:pPr>
                        <w:spacing w:after="240"/>
                        <w:ind w:left="-144"/>
                        <w:rPr>
                          <w:rFonts w:asciiTheme="minorHAnsi" w:eastAsia="Microsoft JhengHei" w:hAnsiTheme="minorHAnsi" w:cstheme="minorHAnsi"/>
                          <w:color w:val="2F5496" w:themeColor="accent1" w:themeShade="BF"/>
                          <w:w w:val="90"/>
                          <w:sz w:val="56"/>
                          <w:szCs w:val="56"/>
                        </w:rPr>
                      </w:pPr>
                    </w:p>
                    <w:p w14:paraId="381B9163" w14:textId="77777777" w:rsidR="00D7664D" w:rsidRPr="000F42EE" w:rsidRDefault="00D7664D" w:rsidP="00D7664D">
                      <w:pPr>
                        <w:jc w:val="center"/>
                        <w:rPr>
                          <w:rFonts w:asciiTheme="minorHAnsi" w:hAnsiTheme="minorHAnsi" w:cstheme="minorHAnsi"/>
                          <w:color w:val="2F5496" w:themeColor="accent1" w:themeShade="BF"/>
                          <w:sz w:val="56"/>
                          <w:szCs w:val="5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F2EBF">
        <w:rPr>
          <w:rFonts w:asciiTheme="majorHAnsi" w:eastAsia="Microsoft JhengHei" w:hAnsiTheme="majorHAnsi" w:cstheme="majorHAnsi"/>
          <w:noProof/>
          <w:color w:val="B45E0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4FF497" wp14:editId="24FE6CAE">
                <wp:simplePos x="0" y="0"/>
                <wp:positionH relativeFrom="column">
                  <wp:posOffset>4601183</wp:posOffset>
                </wp:positionH>
                <wp:positionV relativeFrom="paragraph">
                  <wp:posOffset>-321013</wp:posOffset>
                </wp:positionV>
                <wp:extent cx="2431915" cy="690245"/>
                <wp:effectExtent l="0" t="0" r="6985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1915" cy="6902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FC2DD1" w14:textId="5361B3F0" w:rsidR="003E7CEE" w:rsidRPr="00D2498F" w:rsidRDefault="00D75562" w:rsidP="003E7C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jc w:val="right"/>
                              <w:rPr>
                                <w:rFonts w:asciiTheme="majorHAnsi" w:eastAsia="Microsoft JhengHei" w:hAnsiTheme="majorHAnsi" w:cstheme="majorHAnsi"/>
                                <w:color w:val="4472C4" w:themeColor="accent1"/>
                              </w:rPr>
                            </w:pPr>
                            <w:hyperlink r:id="rId6" w:history="1">
                              <w:r w:rsidR="003E7CEE" w:rsidRPr="00D2498F">
                                <w:rPr>
                                  <w:rStyle w:val="Hyperlink"/>
                                  <w:rFonts w:asciiTheme="majorHAnsi" w:eastAsia="Microsoft JhengHei" w:hAnsiTheme="majorHAnsi" w:cstheme="majorHAnsi"/>
                                  <w:color w:val="4472C4" w:themeColor="accent1"/>
                                </w:rPr>
                                <w:t>+234 7066190849</w:t>
                              </w:r>
                            </w:hyperlink>
                          </w:p>
                          <w:p w14:paraId="1DA4EF19" w14:textId="77777777" w:rsidR="000F42EE" w:rsidRPr="003E7CEE" w:rsidRDefault="000F42EE" w:rsidP="000F42EE">
                            <w:pPr>
                              <w:pStyle w:val="NoSpacing"/>
                              <w:jc w:val="right"/>
                              <w:rPr>
                                <w:rFonts w:asciiTheme="majorHAnsi" w:eastAsia="Microsoft JhengHei" w:hAnsiTheme="majorHAnsi" w:cstheme="majorHAnsi"/>
                                <w:color w:val="AEAAAA" w:themeColor="background2" w:themeShade="BF"/>
                              </w:rPr>
                            </w:pPr>
                            <w:r w:rsidRPr="003E7CEE">
                              <w:rPr>
                                <w:rFonts w:asciiTheme="majorHAnsi" w:hAnsiTheme="majorHAnsi" w:cstheme="majorHAnsi"/>
                                <w:noProof/>
                                <w:color w:val="808080" w:themeColor="background1" w:themeShade="80"/>
                              </w:rPr>
                              <w:drawing>
                                <wp:inline distT="0" distB="0" distL="0" distR="0" wp14:anchorId="41DCB85D" wp14:editId="4B99AB97">
                                  <wp:extent cx="142875" cy="142875"/>
                                  <wp:effectExtent l="0" t="0" r="9525" b="9525"/>
                                  <wp:docPr id="47" name="Picture 47" descr="Envelop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Envelope with solid fill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-10384" r="-1810" b="-12569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875" cy="142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181220">
                              <w:rPr>
                                <w:rFonts w:asciiTheme="majorHAnsi" w:eastAsia="Microsoft JhengHei" w:hAnsiTheme="majorHAnsi" w:cstheme="majorHAnsi"/>
                                <w:color w:val="767171" w:themeColor="background2" w:themeShade="80"/>
                              </w:rPr>
                              <w:t xml:space="preserve"> </w:t>
                            </w:r>
                            <w:hyperlink r:id="rId8" w:history="1">
                              <w:r w:rsidRPr="00D2498F">
                                <w:rPr>
                                  <w:rStyle w:val="Hyperlink"/>
                                  <w:rFonts w:asciiTheme="majorHAnsi" w:eastAsia="Microsoft JhengHei" w:hAnsiTheme="majorHAnsi" w:cstheme="majorHAnsi"/>
                                  <w:color w:val="4472C4" w:themeColor="accent1"/>
                                </w:rPr>
                                <w:t>Ige.oluwadamilarre@gmail.com</w:t>
                              </w:r>
                            </w:hyperlink>
                          </w:p>
                          <w:p w14:paraId="5B756626" w14:textId="1FDE6469" w:rsidR="000F42EE" w:rsidRPr="00D2498F" w:rsidRDefault="00B56A6E" w:rsidP="000F42EE">
                            <w:pPr>
                              <w:pStyle w:val="NoSpacing"/>
                              <w:jc w:val="right"/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4472C4" w:themeColor="accent1"/>
                              </w:rPr>
                            </w:pPr>
                            <w:r w:rsidRPr="001D4E0C"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FFFFFF" w:themeColor="background1"/>
                                <w:highlight w:val="blue"/>
                                <w14:textOutline w14:w="11112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</w:t>
                            </w:r>
                            <w:r w:rsidR="000F42EE" w:rsidRPr="003E7CEE">
                              <w:rPr>
                                <w:rFonts w:asciiTheme="majorHAnsi" w:eastAsia="Microsoft JhengHei" w:hAnsiTheme="majorHAnsi" w:cstheme="majorHAnsi"/>
                                <w:b/>
                                <w:bCs/>
                                <w:color w:val="808080" w:themeColor="background1" w:themeShade="80"/>
                              </w:rPr>
                              <w:t xml:space="preserve"> </w:t>
                            </w:r>
                            <w:hyperlink r:id="rId9" w:history="1">
                              <w:r w:rsidR="000F42EE" w:rsidRPr="00D2498F">
                                <w:rPr>
                                  <w:rStyle w:val="Hyperlink"/>
                                  <w:rFonts w:asciiTheme="majorHAnsi" w:eastAsia="Microsoft JhengHei" w:hAnsiTheme="majorHAnsi" w:cstheme="majorHAnsi"/>
                                  <w:color w:val="4472C4" w:themeColor="accent1"/>
                                </w:rPr>
                                <w:t>Linkedin.com/in/oluwadamilare-ige</w:t>
                              </w:r>
                            </w:hyperlink>
                          </w:p>
                          <w:p w14:paraId="06F553AC" w14:textId="77777777" w:rsidR="000F42EE" w:rsidRPr="00D2498F" w:rsidRDefault="000F42EE">
                            <w:pPr>
                              <w:rPr>
                                <w:rFonts w:asciiTheme="majorHAnsi" w:hAnsiTheme="majorHAnsi" w:cstheme="majorHAnsi"/>
                                <w:color w:val="4472C4" w:themeColor="accen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4FF497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7" type="#_x0000_t202" style="position:absolute;left:0;text-align:left;margin-left:362.3pt;margin-top:-25.3pt;width:191.5pt;height:54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" fillcolor="#d9e2f3 [660]" stroked="f" strokeweight=".5pt">
                <v:textbox>
                  <w:txbxContent>
                    <w:p w14:paraId="3FFC2DD1" w14:textId="5361B3F0" w:rsidR="003E7CEE" w:rsidRPr="00D2498F" w:rsidRDefault="00D75562" w:rsidP="003E7CEE">
                      <w:pPr>
                        <w:pStyle w:val="NoSpacing"/>
                        <w:numPr>
                          <w:ilvl w:val="0"/>
                          <w:numId w:val="1"/>
                        </w:numPr>
                        <w:jc w:val="right"/>
                        <w:rPr>
                          <w:rFonts w:asciiTheme="majorHAnsi" w:eastAsia="Microsoft JhengHei" w:hAnsiTheme="majorHAnsi" w:cstheme="majorHAnsi"/>
                          <w:color w:val="4472C4" w:themeColor="accent1"/>
                        </w:rPr>
                      </w:pPr>
                      <w:hyperlink r:id="rId10" w:history="1">
                        <w:r w:rsidR="003E7CEE" w:rsidRPr="00D2498F">
                          <w:rPr>
                            <w:rStyle w:val="Hyperlink"/>
                            <w:rFonts w:asciiTheme="majorHAnsi" w:eastAsia="Microsoft JhengHei" w:hAnsiTheme="majorHAnsi" w:cstheme="majorHAnsi"/>
                            <w:color w:val="4472C4" w:themeColor="accent1"/>
                          </w:rPr>
                          <w:t>+234 7066190849</w:t>
                        </w:r>
                      </w:hyperlink>
                    </w:p>
                    <w:p w14:paraId="1DA4EF19" w14:textId="77777777" w:rsidR="000F42EE" w:rsidRPr="003E7CEE" w:rsidRDefault="000F42EE" w:rsidP="000F42EE">
                      <w:pPr>
                        <w:pStyle w:val="NoSpacing"/>
                        <w:jc w:val="right"/>
                        <w:rPr>
                          <w:rFonts w:asciiTheme="majorHAnsi" w:eastAsia="Microsoft JhengHei" w:hAnsiTheme="majorHAnsi" w:cstheme="majorHAnsi"/>
                          <w:color w:val="AEAAAA" w:themeColor="background2" w:themeShade="BF"/>
                        </w:rPr>
                      </w:pPr>
                      <w:r w:rsidRPr="003E7CEE">
                        <w:rPr>
                          <w:rFonts w:asciiTheme="majorHAnsi" w:hAnsiTheme="majorHAnsi" w:cstheme="majorHAnsi"/>
                          <w:noProof/>
                          <w:color w:val="808080" w:themeColor="background1" w:themeShade="80"/>
                        </w:rPr>
                        <w:drawing>
                          <wp:inline distT="0" distB="0" distL="0" distR="0" wp14:anchorId="41DCB85D" wp14:editId="4B99AB97">
                            <wp:extent cx="142875" cy="142875"/>
                            <wp:effectExtent l="0" t="0" r="9525" b="9525"/>
                            <wp:docPr id="47" name="Picture 47" descr="Envelop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Envelope with solid fill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-10384" r="-1810" b="-1256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875" cy="1428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181220">
                        <w:rPr>
                          <w:rFonts w:asciiTheme="majorHAnsi" w:eastAsia="Microsoft JhengHei" w:hAnsiTheme="majorHAnsi" w:cstheme="majorHAnsi"/>
                          <w:color w:val="767171" w:themeColor="background2" w:themeShade="80"/>
                        </w:rPr>
                        <w:t xml:space="preserve"> </w:t>
                      </w:r>
                      <w:hyperlink r:id="rId11" w:history="1">
                        <w:r w:rsidRPr="00D2498F">
                          <w:rPr>
                            <w:rStyle w:val="Hyperlink"/>
                            <w:rFonts w:asciiTheme="majorHAnsi" w:eastAsia="Microsoft JhengHei" w:hAnsiTheme="majorHAnsi" w:cstheme="majorHAnsi"/>
                            <w:color w:val="4472C4" w:themeColor="accent1"/>
                          </w:rPr>
                          <w:t>Ige.oluwadamilarre@gmail.com</w:t>
                        </w:r>
                      </w:hyperlink>
                    </w:p>
                    <w:p w14:paraId="5B756626" w14:textId="1FDE6469" w:rsidR="000F42EE" w:rsidRPr="00D2498F" w:rsidRDefault="00B56A6E" w:rsidP="000F42EE">
                      <w:pPr>
                        <w:pStyle w:val="NoSpacing"/>
                        <w:jc w:val="right"/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4472C4" w:themeColor="accent1"/>
                        </w:rPr>
                      </w:pPr>
                      <w:r w:rsidRPr="001D4E0C"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FFFFFF" w:themeColor="background1"/>
                          <w:highlight w:val="blue"/>
                          <w14:textOutline w14:w="11112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in</w:t>
                      </w:r>
                      <w:r w:rsidR="000F42EE" w:rsidRPr="003E7CEE">
                        <w:rPr>
                          <w:rFonts w:asciiTheme="majorHAnsi" w:eastAsia="Microsoft JhengHei" w:hAnsiTheme="majorHAnsi" w:cstheme="majorHAnsi"/>
                          <w:b/>
                          <w:bCs/>
                          <w:color w:val="808080" w:themeColor="background1" w:themeShade="80"/>
                        </w:rPr>
                        <w:t xml:space="preserve"> </w:t>
                      </w:r>
                      <w:hyperlink r:id="rId12" w:history="1">
                        <w:r w:rsidR="000F42EE" w:rsidRPr="00D2498F">
                          <w:rPr>
                            <w:rStyle w:val="Hyperlink"/>
                            <w:rFonts w:asciiTheme="majorHAnsi" w:eastAsia="Microsoft JhengHei" w:hAnsiTheme="majorHAnsi" w:cstheme="majorHAnsi"/>
                            <w:color w:val="4472C4" w:themeColor="accent1"/>
                          </w:rPr>
                          <w:t>Linkedin.com/in/oluwadamilare-ige</w:t>
                        </w:r>
                      </w:hyperlink>
                    </w:p>
                    <w:p w14:paraId="06F553AC" w14:textId="77777777" w:rsidR="000F42EE" w:rsidRPr="00D2498F" w:rsidRDefault="000F42EE">
                      <w:pPr>
                        <w:rPr>
                          <w:rFonts w:asciiTheme="majorHAnsi" w:hAnsiTheme="majorHAnsi" w:cstheme="majorHAnsi"/>
                          <w:color w:val="4472C4" w:themeColor="accen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70064DF" w14:textId="59340B7A" w:rsidR="00284905" w:rsidRPr="002F2EBF" w:rsidRDefault="008B0E02" w:rsidP="003E7CEE">
      <w:pPr>
        <w:rPr>
          <w:rFonts w:asciiTheme="majorHAnsi" w:hAnsiTheme="majorHAnsi" w:cstheme="majorHAnsi"/>
          <w:sz w:val="24"/>
          <w:szCs w:val="24"/>
        </w:rPr>
      </w:pPr>
      <w:r w:rsidRPr="002F2EBF">
        <w:rPr>
          <w:rFonts w:asciiTheme="majorHAnsi" w:eastAsia="Microsoft JhengHei" w:hAnsiTheme="majorHAnsi" w:cstheme="majorHAnsi"/>
          <w:noProof/>
          <w:color w:val="C45911" w:themeColor="accent2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7997FA" wp14:editId="4F9C0A7B">
                <wp:simplePos x="0" y="0"/>
                <wp:positionH relativeFrom="column">
                  <wp:posOffset>-281940</wp:posOffset>
                </wp:positionH>
                <wp:positionV relativeFrom="paragraph">
                  <wp:posOffset>161925</wp:posOffset>
                </wp:positionV>
                <wp:extent cx="7315200" cy="0"/>
                <wp:effectExtent l="0" t="0" r="0" b="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5C8B90" id="Straight Connector 45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2.2pt,12.75pt" to="553.8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" strokecolor="#1f3763 [1604]" strokeweight="1.5pt">
                <v:stroke joinstyle="miter"/>
              </v:line>
            </w:pict>
          </mc:Fallback>
        </mc:AlternateContent>
      </w:r>
    </w:p>
    <w:p w14:paraId="76D5E818" w14:textId="7AEAA931" w:rsidR="003E7CEE" w:rsidRPr="002F2EBF" w:rsidRDefault="00284905" w:rsidP="00284905">
      <w:pPr>
        <w:ind w:left="-432" w:right="-576"/>
        <w:rPr>
          <w:rFonts w:asciiTheme="minorHAnsi" w:hAnsiTheme="minorHAnsi" w:cstheme="minorHAnsi"/>
          <w:b/>
          <w:bCs/>
          <w:color w:val="C45911" w:themeColor="accent2" w:themeShade="BF"/>
          <w:sz w:val="24"/>
          <w:szCs w:val="24"/>
        </w:rPr>
      </w:pPr>
      <w:r w:rsidRPr="00880459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SUMMARY</w:t>
      </w:r>
      <w:r w:rsidRPr="002F2EBF">
        <w:rPr>
          <w:rFonts w:asciiTheme="minorHAnsi" w:hAnsiTheme="minorHAnsi" w:cstheme="minorHAnsi"/>
          <w:b/>
          <w:bCs/>
          <w:color w:val="C45911" w:themeColor="accent2" w:themeShade="BF"/>
          <w:sz w:val="24"/>
          <w:szCs w:val="24"/>
        </w:rPr>
        <w:t xml:space="preserve"> </w:t>
      </w:r>
    </w:p>
    <w:p w14:paraId="707AB145" w14:textId="6BA7407A" w:rsidR="00D30CB8" w:rsidRPr="00463373" w:rsidRDefault="00463373" w:rsidP="00F6691A">
      <w:pPr>
        <w:spacing w:line="40" w:lineRule="atLeast"/>
        <w:ind w:left="-288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 w:rsidRPr="00463373"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  <w:t xml:space="preserve">Results-driven software engineering student with expertise in </w:t>
      </w:r>
      <w:r w:rsidRPr="00463373">
        <w:rPr>
          <w:rFonts w:asciiTheme="majorHAnsi" w:hAnsiTheme="majorHAnsi" w:cstheme="majorHAnsi"/>
          <w:color w:val="767171" w:themeColor="background2" w:themeShade="80"/>
          <w:sz w:val="24"/>
          <w:szCs w:val="24"/>
        </w:rPr>
        <w:t>Microsoft technologies, and frameworks</w:t>
      </w:r>
      <w:r w:rsidRPr="00463373">
        <w:rPr>
          <w:rFonts w:asciiTheme="majorHAnsi" w:hAnsiTheme="majorHAnsi" w:cstheme="majorHAnsi"/>
          <w:color w:val="767171" w:themeColor="background2" w:themeShade="80"/>
          <w:sz w:val="24"/>
          <w:szCs w:val="24"/>
        </w:rPr>
        <w:t>. Enthusiastic about applying theoretical knowledge to real-world projects, contributing to dynamic development teams, and advancing software development skills. Eager to learn new technologies, committed to delivering high-quality solutions for real-world challenges, and ready to leverage academic background and hands-on experience to make significant contributions during a software developer internship.</w:t>
      </w:r>
    </w:p>
    <w:p w14:paraId="36683657" w14:textId="7A6DC330" w:rsidR="007427D6" w:rsidRPr="00880459" w:rsidRDefault="00F6691A" w:rsidP="00EE4403">
      <w:pPr>
        <w:spacing w:line="500" w:lineRule="exact"/>
        <w:ind w:left="-432" w:right="-144"/>
        <w:jc w:val="both"/>
        <w:rPr>
          <w:rFonts w:asciiTheme="minorHAnsi" w:eastAsia="Microsoft JhengHei" w:hAnsiTheme="minorHAnsi" w:cstheme="minorHAnsi"/>
          <w:b/>
          <w:color w:val="1F3864" w:themeColor="accent1" w:themeShade="80"/>
          <w:w w:val="90"/>
          <w:sz w:val="24"/>
          <w:szCs w:val="24"/>
        </w:rPr>
      </w:pPr>
      <w:r w:rsidRPr="00880459">
        <w:rPr>
          <w:rFonts w:asciiTheme="minorHAnsi" w:eastAsia="Microsoft JhengHei" w:hAnsiTheme="minorHAnsi" w:cstheme="minorHAnsi"/>
          <w:noProof/>
          <w:color w:val="1F3864" w:themeColor="accent1" w:themeShade="8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36F673" wp14:editId="304ADE29">
                <wp:simplePos x="0" y="0"/>
                <wp:positionH relativeFrom="column">
                  <wp:posOffset>-262255</wp:posOffset>
                </wp:positionH>
                <wp:positionV relativeFrom="paragraph">
                  <wp:posOffset>86995</wp:posOffset>
                </wp:positionV>
                <wp:extent cx="7295515" cy="0"/>
                <wp:effectExtent l="0" t="0" r="0" b="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9551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B3A98B" id="Straight Connector 50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0.65pt,6.85pt" to="553.8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" strokecolor="#1f3763 [1604]" strokeweight="1.5pt">
                <v:stroke joinstyle="miter"/>
              </v:line>
            </w:pict>
          </mc:Fallback>
        </mc:AlternateContent>
      </w:r>
      <w:r w:rsidR="007427D6" w:rsidRPr="00880459">
        <w:rPr>
          <w:rFonts w:asciiTheme="minorHAnsi" w:eastAsia="Microsoft JhengHei" w:hAnsiTheme="minorHAnsi" w:cstheme="minorHAnsi"/>
          <w:b/>
          <w:color w:val="1F3864" w:themeColor="accent1" w:themeShade="80"/>
          <w:w w:val="90"/>
          <w:sz w:val="24"/>
          <w:szCs w:val="24"/>
        </w:rPr>
        <w:t>EDUCATION</w:t>
      </w:r>
    </w:p>
    <w:p w14:paraId="56F972C2" w14:textId="06393432" w:rsidR="007427D6" w:rsidRPr="00880459" w:rsidRDefault="007427D6" w:rsidP="00593596">
      <w:pPr>
        <w:ind w:left="-432" w:right="-144"/>
        <w:jc w:val="both"/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880459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 xml:space="preserve">B.Tech. </w:t>
      </w:r>
      <w:r w:rsidRPr="00880459">
        <w:rPr>
          <w:rFonts w:asciiTheme="majorHAnsi" w:eastAsia="Microsoft JhengHei" w:hAnsiTheme="majorHAnsi" w:cstheme="majorHAnsi"/>
          <w:b/>
          <w:bCs/>
          <w:color w:val="1F3864" w:themeColor="accent1" w:themeShade="80"/>
          <w:spacing w:val="-1"/>
          <w:sz w:val="24"/>
          <w:szCs w:val="24"/>
        </w:rPr>
        <w:t xml:space="preserve">in Computer Engineering </w:t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ab/>
      </w:r>
      <w:r w:rsidR="00593596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>(</w:t>
      </w:r>
      <w:r w:rsidR="00593596" w:rsidRPr="007D045B">
        <w:rPr>
          <w:rFonts w:asciiTheme="majorHAnsi" w:eastAsia="Microsoft JhengHei" w:hAnsiTheme="majorHAnsi" w:cstheme="majorHAnsi"/>
          <w:color w:val="1F3864" w:themeColor="accent1" w:themeShade="80"/>
          <w:spacing w:val="-1"/>
          <w:sz w:val="24"/>
          <w:szCs w:val="24"/>
        </w:rPr>
        <w:t>Second Class Upper</w:t>
      </w:r>
      <w:r w:rsidR="00593596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>)</w:t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ab/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ab/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ab/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ab/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ab/>
      </w:r>
      <w:r w:rsidR="00EE4403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1"/>
          <w:sz w:val="24"/>
          <w:szCs w:val="24"/>
        </w:rPr>
        <w:t xml:space="preserve">           </w:t>
      </w:r>
      <w:r w:rsidRPr="00880459">
        <w:rPr>
          <w:rFonts w:asciiTheme="majorHAnsi" w:eastAsia="Microsoft JhengHei" w:hAnsiTheme="majorHAnsi" w:cstheme="majorHAnsi"/>
          <w:b/>
          <w:bCs/>
          <w:color w:val="1F3864" w:themeColor="accent1" w:themeShade="80"/>
          <w:spacing w:val="-1"/>
          <w:sz w:val="24"/>
          <w:szCs w:val="24"/>
        </w:rPr>
        <w:t>Oct. 2015</w:t>
      </w:r>
      <w:r w:rsidRPr="00880459">
        <w:rPr>
          <w:rFonts w:asciiTheme="majorHAnsi" w:eastAsia="Microsoft JhengHei" w:hAnsiTheme="majorHAnsi" w:cstheme="majorHAnsi"/>
          <w:b/>
          <w:bCs/>
          <w:color w:val="1F3864" w:themeColor="accent1" w:themeShade="80"/>
          <w:spacing w:val="-8"/>
          <w:sz w:val="24"/>
          <w:szCs w:val="24"/>
        </w:rPr>
        <w:t xml:space="preserve"> </w:t>
      </w:r>
      <w:r w:rsidRPr="00880459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>–</w:t>
      </w:r>
      <w:r w:rsidRPr="00880459">
        <w:rPr>
          <w:rFonts w:asciiTheme="majorHAnsi" w:eastAsia="Microsoft JhengHei" w:hAnsiTheme="majorHAnsi" w:cstheme="majorHAnsi"/>
          <w:b/>
          <w:bCs/>
          <w:color w:val="1F3864" w:themeColor="accent1" w:themeShade="80"/>
          <w:spacing w:val="-9"/>
          <w:sz w:val="24"/>
          <w:szCs w:val="24"/>
        </w:rPr>
        <w:t xml:space="preserve"> </w:t>
      </w:r>
      <w:r w:rsidRPr="00880459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>Apr. 2022</w:t>
      </w:r>
    </w:p>
    <w:p w14:paraId="58B36168" w14:textId="735AF610" w:rsidR="00593596" w:rsidRDefault="00593596" w:rsidP="00593596">
      <w:pPr>
        <w:ind w:left="-432"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</w:pPr>
      <w:r w:rsidRPr="002F2EBF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Department of Computer Science and Engineering</w:t>
      </w:r>
      <w:r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 xml:space="preserve">, </w:t>
      </w:r>
      <w:r w:rsidR="007427D6" w:rsidRPr="002F2EBF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LAUTECH, Ogbomosho, Nigeria</w:t>
      </w:r>
    </w:p>
    <w:p w14:paraId="6F025FC6" w14:textId="38BB8DA4" w:rsidR="00AF3A3A" w:rsidRDefault="00AF3A3A" w:rsidP="00AF3A3A">
      <w:pPr>
        <w:spacing w:before="120"/>
        <w:ind w:left="-432"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</w:pPr>
      <w:r>
        <w:rPr>
          <w:rFonts w:asciiTheme="minorHAnsi" w:eastAsia="Microsoft JhengHei" w:hAnsiTheme="minorHAnsi" w:cstheme="minorHAnsi"/>
          <w:b/>
          <w:color w:val="1F3864" w:themeColor="accent1" w:themeShade="80"/>
          <w:w w:val="90"/>
          <w:sz w:val="24"/>
          <w:szCs w:val="24"/>
        </w:rPr>
        <w:t>CERTIFICATION</w:t>
      </w:r>
    </w:p>
    <w:p w14:paraId="093D5A7F" w14:textId="77777777" w:rsidR="0018643A" w:rsidRDefault="0018643A" w:rsidP="0018643A">
      <w:pPr>
        <w:ind w:left="-432" w:right="-144"/>
        <w:jc w:val="both"/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</w:pPr>
      <w:r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Foundational C# </w:t>
      </w:r>
      <w:r w:rsidRPr="0018643A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 xml:space="preserve">(Microsoft) </w:t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  <w:t>Nov.2023 - Present</w:t>
      </w:r>
    </w:p>
    <w:p w14:paraId="7ED4583B" w14:textId="34B7CE37" w:rsidR="00AF3A3A" w:rsidRDefault="00AF3A3A" w:rsidP="008D1FA4">
      <w:pPr>
        <w:ind w:left="-432" w:right="-144"/>
        <w:jc w:val="both"/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</w:pPr>
      <w:r w:rsidRPr="0076741A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>CompTIA Cloud+ Basic</w:t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 xml:space="preserve"> (</w:t>
      </w:r>
      <w:r w:rsidRPr="0076741A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>Alison)</w:t>
      </w:r>
      <w:r w:rsidRPr="0076741A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ab/>
        <w:t xml:space="preserve">            Sept</w:t>
      </w:r>
      <w:r w:rsidR="00E875C7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>2021</w:t>
      </w:r>
      <w:r w:rsidR="00E875C7"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>-Dec. 2021</w:t>
      </w:r>
    </w:p>
    <w:p w14:paraId="266B7F7B" w14:textId="4910FE26" w:rsidR="0018643A" w:rsidRDefault="0018643A" w:rsidP="0018643A">
      <w:pPr>
        <w:spacing w:before="120"/>
        <w:ind w:left="-432"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</w:pPr>
      <w:r>
        <w:rPr>
          <w:rFonts w:asciiTheme="minorHAnsi" w:eastAsia="Microsoft JhengHei" w:hAnsiTheme="minorHAnsi" w:cstheme="minorHAnsi"/>
          <w:b/>
          <w:color w:val="1F3864" w:themeColor="accent1" w:themeShade="80"/>
          <w:w w:val="90"/>
          <w:sz w:val="24"/>
          <w:szCs w:val="24"/>
        </w:rPr>
        <w:t>RELEVANT COURSEWORK</w:t>
      </w:r>
    </w:p>
    <w:p w14:paraId="53A61B20" w14:textId="6CC18745" w:rsidR="0018643A" w:rsidRPr="0018643A" w:rsidRDefault="0018643A" w:rsidP="0018643A">
      <w:pPr>
        <w:ind w:left="-432" w:right="-144"/>
        <w:jc w:val="both"/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</w:pPr>
      <w:r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>Object-Oriented Programming | Database Management Systems | Web Development | Software Engineering</w:t>
      </w:r>
      <w:r>
        <w:rPr>
          <w:rFonts w:asciiTheme="majorHAnsi" w:eastAsia="Microsoft JhengHei" w:hAnsiTheme="majorHAnsi" w:cstheme="majorHAnsi"/>
          <w:b/>
          <w:bCs/>
          <w:color w:val="1F3864" w:themeColor="accent1" w:themeShade="80"/>
          <w:sz w:val="24"/>
          <w:szCs w:val="24"/>
        </w:rPr>
        <w:t xml:space="preserve">    </w:t>
      </w:r>
    </w:p>
    <w:p w14:paraId="22CF8BC2" w14:textId="675F893B" w:rsidR="00284905" w:rsidRPr="00880459" w:rsidRDefault="00F6691A" w:rsidP="00F6691A">
      <w:pPr>
        <w:spacing w:before="240"/>
        <w:ind w:left="-432" w:right="-144"/>
        <w:jc w:val="both"/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880459">
        <w:rPr>
          <w:rFonts w:asciiTheme="majorHAnsi" w:eastAsia="Microsoft JhengHei" w:hAnsiTheme="majorHAnsi" w:cstheme="majorHAnsi"/>
          <w:noProof/>
          <w:color w:val="1F3864" w:themeColor="accent1" w:themeShade="8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6BEBCA" wp14:editId="43399DB1">
                <wp:simplePos x="0" y="0"/>
                <wp:positionH relativeFrom="column">
                  <wp:posOffset>-291465</wp:posOffset>
                </wp:positionH>
                <wp:positionV relativeFrom="paragraph">
                  <wp:posOffset>99695</wp:posOffset>
                </wp:positionV>
                <wp:extent cx="7324725" cy="0"/>
                <wp:effectExtent l="0" t="0" r="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247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96C00C" id="Straight Connector 48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2.95pt,7.85pt" to="553.8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" strokecolor="#1f3763 [1604]" strokeweight="1.5pt">
                <v:stroke joinstyle="miter"/>
              </v:line>
            </w:pict>
          </mc:Fallback>
        </mc:AlternateContent>
      </w:r>
      <w:r w:rsidR="00284905" w:rsidRPr="00880459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WORK EXP</w:t>
      </w:r>
      <w:r w:rsidR="00181220" w:rsidRPr="00880459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E</w:t>
      </w:r>
      <w:r w:rsidR="00284905" w:rsidRPr="00880459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RIENCE</w:t>
      </w:r>
    </w:p>
    <w:p w14:paraId="60280944" w14:textId="623903EA" w:rsidR="00284905" w:rsidRPr="00880459" w:rsidRDefault="00284905" w:rsidP="00EE4403">
      <w:pPr>
        <w:tabs>
          <w:tab w:val="left" w:pos="831"/>
          <w:tab w:val="left" w:pos="832"/>
        </w:tabs>
        <w:spacing w:before="120" w:line="276" w:lineRule="auto"/>
        <w:ind w:left="-432" w:right="-144"/>
        <w:jc w:val="both"/>
        <w:rPr>
          <w:rFonts w:asciiTheme="minorHAnsi" w:eastAsia="Microsoft JhengHei" w:hAnsiTheme="minorHAnsi" w:cstheme="minorHAnsi"/>
          <w:color w:val="1F3864" w:themeColor="accent1" w:themeShade="80"/>
          <w:sz w:val="24"/>
          <w:szCs w:val="24"/>
        </w:rPr>
      </w:pP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>Hardware Engineering Internship</w:t>
      </w:r>
      <w:r w:rsidR="0027662A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ab/>
      </w:r>
      <w:r w:rsidR="0027662A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ab/>
      </w:r>
      <w:r w:rsidR="0027662A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ab/>
      </w:r>
      <w:r w:rsidR="0027662A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ab/>
      </w:r>
      <w:r w:rsidR="0027662A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ab/>
      </w:r>
      <w:r w:rsidR="0027662A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ab/>
      </w:r>
      <w:r w:rsidR="0027662A"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ab/>
      </w:r>
      <w:r w:rsidRPr="00880459">
        <w:rPr>
          <w:rFonts w:asciiTheme="minorHAnsi" w:eastAsia="Microsoft JhengHei" w:hAnsiTheme="minorHAnsi" w:cstheme="minorHAnsi"/>
          <w:color w:val="1F3864" w:themeColor="accent1" w:themeShade="80"/>
          <w:sz w:val="24"/>
          <w:szCs w:val="24"/>
        </w:rPr>
        <w:tab/>
      </w:r>
      <w:r w:rsidR="00EE4403" w:rsidRPr="00880459">
        <w:rPr>
          <w:rFonts w:asciiTheme="minorHAnsi" w:eastAsia="Microsoft JhengHei" w:hAnsiTheme="minorHAnsi" w:cstheme="minorHAnsi"/>
          <w:color w:val="1F3864" w:themeColor="accent1" w:themeShade="80"/>
          <w:sz w:val="24"/>
          <w:szCs w:val="24"/>
        </w:rPr>
        <w:t xml:space="preserve">        </w:t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>Sept. 2020</w:t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8"/>
          <w:sz w:val="24"/>
          <w:szCs w:val="24"/>
        </w:rPr>
        <w:t xml:space="preserve"> </w:t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>–</w:t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pacing w:val="-8"/>
          <w:sz w:val="24"/>
          <w:szCs w:val="24"/>
        </w:rPr>
        <w:t xml:space="preserve"> </w:t>
      </w:r>
      <w:r w:rsidRPr="00880459">
        <w:rPr>
          <w:rFonts w:asciiTheme="minorHAnsi" w:eastAsia="Microsoft JhengHei" w:hAnsiTheme="minorHAnsi" w:cstheme="minorHAnsi"/>
          <w:b/>
          <w:bCs/>
          <w:color w:val="1F3864" w:themeColor="accent1" w:themeShade="80"/>
          <w:sz w:val="24"/>
          <w:szCs w:val="24"/>
        </w:rPr>
        <w:t>Mar. 2021</w:t>
      </w:r>
    </w:p>
    <w:p w14:paraId="7AF8711B" w14:textId="367F175F" w:rsidR="00284905" w:rsidRPr="002F2EBF" w:rsidRDefault="00284905" w:rsidP="00EE4403">
      <w:pPr>
        <w:ind w:left="-432"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 w:rsidRPr="00593596">
        <w:rPr>
          <w:rFonts w:asciiTheme="majorHAnsi" w:eastAsia="Microsoft JhengHei" w:hAnsiTheme="majorHAnsi" w:cstheme="majorHAnsi"/>
          <w:b/>
          <w:color w:val="1F3864" w:themeColor="accent1" w:themeShade="80"/>
          <w:sz w:val="24"/>
          <w:szCs w:val="24"/>
        </w:rPr>
        <w:t>Computer Engineering Laboratory</w:t>
      </w:r>
      <w:r w:rsidRPr="002F2EBF">
        <w:rPr>
          <w:rFonts w:asciiTheme="majorHAnsi" w:eastAsia="Microsoft JhengHei" w:hAnsiTheme="majorHAnsi" w:cstheme="majorHAnsi"/>
          <w:b/>
          <w:color w:val="767171" w:themeColor="background2" w:themeShade="80"/>
          <w:sz w:val="24"/>
          <w:szCs w:val="24"/>
        </w:rPr>
        <w:t>, LAUTECH,</w:t>
      </w:r>
      <w:r w:rsidRPr="002F2EBF">
        <w:rPr>
          <w:rFonts w:asciiTheme="majorHAnsi" w:eastAsia="Microsoft JhengHei" w:hAnsiTheme="majorHAnsi" w:cstheme="majorHAnsi"/>
          <w:b/>
          <w:color w:val="767171" w:themeColor="background2" w:themeShade="80"/>
          <w:spacing w:val="-10"/>
          <w:sz w:val="24"/>
          <w:szCs w:val="24"/>
        </w:rPr>
        <w:t xml:space="preserve"> </w:t>
      </w:r>
      <w:r w:rsidRPr="002F2EBF"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  <w:t>Ogbomosho,</w:t>
      </w:r>
      <w:r w:rsidRPr="002F2EBF">
        <w:rPr>
          <w:rFonts w:asciiTheme="majorHAnsi" w:eastAsia="Microsoft JhengHei" w:hAnsiTheme="majorHAnsi" w:cstheme="majorHAnsi"/>
          <w:color w:val="767171" w:themeColor="background2" w:themeShade="80"/>
          <w:spacing w:val="-10"/>
          <w:sz w:val="24"/>
          <w:szCs w:val="24"/>
        </w:rPr>
        <w:t xml:space="preserve"> </w:t>
      </w:r>
      <w:r w:rsidRPr="002F2EBF"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  <w:t>Nigeria</w:t>
      </w:r>
    </w:p>
    <w:p w14:paraId="35934E7D" w14:textId="30C534D7" w:rsidR="0027662A" w:rsidRPr="002F2EBF" w:rsidRDefault="00284905" w:rsidP="00EE4403">
      <w:pPr>
        <w:pStyle w:val="ListParagraph"/>
        <w:numPr>
          <w:ilvl w:val="0"/>
          <w:numId w:val="6"/>
        </w:numPr>
        <w:tabs>
          <w:tab w:val="left" w:pos="831"/>
          <w:tab w:val="left" w:pos="832"/>
        </w:tabs>
        <w:spacing w:before="0"/>
        <w:ind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bookmarkStart w:id="0" w:name="_Hlk137642287"/>
      <w:r w:rsidRPr="002F2EBF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Supervised and participated in about 10 Solar Installation projects which led to a 20% increase in efficiency and meeting deadlines</w:t>
      </w:r>
      <w:r w:rsidRPr="002F2EBF"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  <w:t>.</w:t>
      </w:r>
    </w:p>
    <w:p w14:paraId="58669B0E" w14:textId="28209B7D" w:rsidR="0027662A" w:rsidRPr="002F2EBF" w:rsidRDefault="00284905" w:rsidP="00EE4403">
      <w:pPr>
        <w:pStyle w:val="ListParagraph"/>
        <w:numPr>
          <w:ilvl w:val="0"/>
          <w:numId w:val="6"/>
        </w:numPr>
        <w:tabs>
          <w:tab w:val="left" w:pos="831"/>
          <w:tab w:val="left" w:pos="832"/>
        </w:tabs>
        <w:spacing w:before="0"/>
        <w:ind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 w:rsidRPr="002F2EBF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Worked with</w:t>
      </w:r>
      <w:r w:rsidR="00416099" w:rsidRPr="002F2EBF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 xml:space="preserve"> </w:t>
      </w:r>
      <w:r w:rsidR="00C025F1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 xml:space="preserve">a </w:t>
      </w:r>
      <w:r w:rsidRPr="002F2EBF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team of 15 to build a microcontroller-based training board using Arduino C which increased productivity by 25%</w:t>
      </w:r>
      <w:r w:rsidR="00416099" w:rsidRPr="002F2EBF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.</w:t>
      </w:r>
    </w:p>
    <w:p w14:paraId="3222727B" w14:textId="3B2F6304" w:rsidR="00EC33C3" w:rsidRPr="00EC33C3" w:rsidRDefault="00EC33C3" w:rsidP="00EE4403">
      <w:pPr>
        <w:pStyle w:val="ListParagraph"/>
        <w:numPr>
          <w:ilvl w:val="0"/>
          <w:numId w:val="6"/>
        </w:numPr>
        <w:tabs>
          <w:tab w:val="left" w:pos="831"/>
          <w:tab w:val="left" w:pos="832"/>
        </w:tabs>
        <w:spacing w:before="0"/>
        <w:ind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  <w:t>Coordinated and performed hands-on fixes of computer systems including installation and upgrading, Software and Hardware</w:t>
      </w:r>
    </w:p>
    <w:p w14:paraId="00A79BD0" w14:textId="554FB621" w:rsidR="00EC33C3" w:rsidRPr="00EC33C3" w:rsidRDefault="00EC33C3" w:rsidP="00EE4403">
      <w:pPr>
        <w:pStyle w:val="ListParagraph"/>
        <w:numPr>
          <w:ilvl w:val="0"/>
          <w:numId w:val="6"/>
        </w:numPr>
        <w:tabs>
          <w:tab w:val="left" w:pos="831"/>
          <w:tab w:val="left" w:pos="832"/>
        </w:tabs>
        <w:spacing w:before="0"/>
        <w:ind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Collaborate with the team to develop an automatic water dispenser during Covid-19 Pandemic.</w:t>
      </w:r>
    </w:p>
    <w:p w14:paraId="57097147" w14:textId="5817C009" w:rsidR="00EC33C3" w:rsidRPr="002F2EBF" w:rsidRDefault="0076741A" w:rsidP="00EE4403">
      <w:pPr>
        <w:pStyle w:val="ListParagraph"/>
        <w:numPr>
          <w:ilvl w:val="0"/>
          <w:numId w:val="6"/>
        </w:numPr>
        <w:tabs>
          <w:tab w:val="left" w:pos="831"/>
          <w:tab w:val="left" w:pos="832"/>
        </w:tabs>
        <w:spacing w:before="0"/>
        <w:ind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Maintained, upgrade</w:t>
      </w:r>
      <w:r w:rsidR="00B730E7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d</w:t>
      </w:r>
      <w:r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 xml:space="preserve"> and update over 60 Laptops in the laboratory to enable the lab for ICT Based exam</w:t>
      </w:r>
      <w:r w:rsidR="00B730E7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s</w:t>
      </w:r>
      <w:r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 xml:space="preserve"> and effective and efficient user experience</w:t>
      </w:r>
      <w:r w:rsidR="00EC33C3">
        <w:rPr>
          <w:rFonts w:asciiTheme="majorHAnsi" w:eastAsia="Microsoft JhengHei" w:hAnsiTheme="majorHAnsi" w:cstheme="majorHAnsi"/>
          <w:color w:val="767171" w:themeColor="background2" w:themeShade="80"/>
          <w:spacing w:val="-1"/>
          <w:sz w:val="24"/>
          <w:szCs w:val="24"/>
        </w:rPr>
        <w:t>.</w:t>
      </w:r>
    </w:p>
    <w:bookmarkEnd w:id="0"/>
    <w:p w14:paraId="16BDFE9E" w14:textId="2EB2BF3F" w:rsidR="003B6691" w:rsidRPr="003B6691" w:rsidRDefault="003B6691" w:rsidP="003B6691">
      <w:pPr>
        <w:tabs>
          <w:tab w:val="left" w:pos="831"/>
          <w:tab w:val="left" w:pos="832"/>
        </w:tabs>
        <w:spacing w:line="276" w:lineRule="auto"/>
        <w:ind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 w:rsidRPr="002F2EBF">
        <w:rPr>
          <w:rFonts w:asciiTheme="majorHAnsi" w:hAnsiTheme="majorHAnsi" w:cstheme="majorHAnsi"/>
          <w:noProof/>
          <w:color w:val="B45E05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EEF6EF3" wp14:editId="5EF83F86">
                <wp:simplePos x="0" y="0"/>
                <wp:positionH relativeFrom="column">
                  <wp:posOffset>-262255</wp:posOffset>
                </wp:positionH>
                <wp:positionV relativeFrom="paragraph">
                  <wp:posOffset>132715</wp:posOffset>
                </wp:positionV>
                <wp:extent cx="729551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9551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993C2E7" id="Straight Connector 1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0.65pt,10.45pt" to="553.8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" strokecolor="#2f5496 [2404]" strokeweight="1.5pt">
                <v:stroke joinstyle="miter"/>
              </v:line>
            </w:pict>
          </mc:Fallback>
        </mc:AlternateContent>
      </w:r>
    </w:p>
    <w:p w14:paraId="2CCA4EE5" w14:textId="7E6FAD5B" w:rsidR="00293A4E" w:rsidRDefault="00293A4E" w:rsidP="00EE4403">
      <w:pPr>
        <w:tabs>
          <w:tab w:val="left" w:pos="831"/>
          <w:tab w:val="left" w:pos="832"/>
        </w:tabs>
        <w:spacing w:before="120"/>
        <w:ind w:left="-432" w:right="-144"/>
        <w:jc w:val="both"/>
        <w:rPr>
          <w:rFonts w:asciiTheme="minorHAnsi" w:eastAsia="Microsoft JhengHei" w:hAnsiTheme="minorHAnsi" w:cstheme="minorHAnsi"/>
          <w:b/>
          <w:color w:val="1F3864" w:themeColor="accent1" w:themeShade="80"/>
          <w:w w:val="90"/>
          <w:sz w:val="24"/>
          <w:szCs w:val="24"/>
        </w:rPr>
      </w:pPr>
      <w:r w:rsidRPr="00880459">
        <w:rPr>
          <w:rFonts w:asciiTheme="minorHAnsi" w:eastAsia="Microsoft JhengHei" w:hAnsiTheme="minorHAnsi" w:cstheme="minorHAnsi"/>
          <w:b/>
          <w:color w:val="1F3864" w:themeColor="accent1" w:themeShade="80"/>
          <w:w w:val="90"/>
          <w:sz w:val="24"/>
          <w:szCs w:val="24"/>
        </w:rPr>
        <w:t>PROJECT</w:t>
      </w:r>
    </w:p>
    <w:p w14:paraId="20D5F7DF" w14:textId="687B847E" w:rsidR="00284905" w:rsidRPr="002F2EBF" w:rsidRDefault="0018643A" w:rsidP="00EE4403">
      <w:pPr>
        <w:ind w:left="-432" w:right="-144"/>
        <w:jc w:val="both"/>
        <w:rPr>
          <w:rFonts w:asciiTheme="minorHAnsi" w:eastAsia="Times New Roman" w:hAnsiTheme="minorHAnsi" w:cstheme="minorHAnsi"/>
          <w:b/>
          <w:bCs/>
          <w:color w:val="C45911" w:themeColor="accent2" w:themeShade="BF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School Web Application</w:t>
      </w:r>
    </w:p>
    <w:p w14:paraId="142C747F" w14:textId="771FBF49" w:rsidR="00CF48C7" w:rsidRPr="004F119C" w:rsidRDefault="004F119C" w:rsidP="00EE4403">
      <w:pPr>
        <w:pStyle w:val="ListParagraph"/>
        <w:numPr>
          <w:ilvl w:val="0"/>
          <w:numId w:val="8"/>
        </w:numPr>
        <w:spacing w:line="276" w:lineRule="auto"/>
        <w:ind w:right="-144"/>
        <w:jc w:val="both"/>
        <w:rPr>
          <w:rFonts w:asciiTheme="majorHAnsi" w:hAnsiTheme="majorHAnsi" w:cstheme="majorHAnsi"/>
          <w:color w:val="3B3838" w:themeColor="background2" w:themeShade="40"/>
        </w:rPr>
      </w:pPr>
      <w:r w:rsidRPr="004F119C">
        <w:rPr>
          <w:rFonts w:asciiTheme="majorHAnsi" w:hAnsiTheme="majorHAnsi" w:cstheme="majorHAnsi"/>
          <w:color w:val="3B3838" w:themeColor="background2" w:themeShade="40"/>
          <w:spacing w:val="2"/>
          <w:shd w:val="clear" w:color="auto" w:fill="FFFFFF"/>
        </w:rPr>
        <w:t>Developed a comprehensive web application for a secondary school to streamline various administrative processes</w:t>
      </w:r>
      <w:r w:rsidR="00CF48C7" w:rsidRPr="004F119C">
        <w:rPr>
          <w:rFonts w:asciiTheme="majorHAnsi" w:hAnsiTheme="majorHAnsi" w:cstheme="majorHAnsi"/>
          <w:color w:val="3B3838" w:themeColor="background2" w:themeShade="40"/>
        </w:rPr>
        <w:t>.</w:t>
      </w:r>
    </w:p>
    <w:p w14:paraId="2B406EA1" w14:textId="77777777" w:rsidR="004F119C" w:rsidRPr="004F119C" w:rsidRDefault="004F119C" w:rsidP="003B6691">
      <w:pPr>
        <w:pStyle w:val="ListParagraph"/>
        <w:numPr>
          <w:ilvl w:val="0"/>
          <w:numId w:val="8"/>
        </w:numPr>
        <w:spacing w:line="276" w:lineRule="auto"/>
        <w:ind w:right="-144"/>
        <w:jc w:val="both"/>
        <w:rPr>
          <w:rFonts w:asciiTheme="majorHAnsi" w:hAnsiTheme="majorHAnsi" w:cstheme="majorHAnsi"/>
          <w:color w:val="3B3838" w:themeColor="background2" w:themeShade="40"/>
        </w:rPr>
      </w:pPr>
      <w:r w:rsidRPr="004F119C">
        <w:rPr>
          <w:rFonts w:asciiTheme="majorHAnsi" w:hAnsiTheme="majorHAnsi" w:cstheme="majorHAnsi"/>
          <w:color w:val="3B3838" w:themeColor="background2" w:themeShade="40"/>
          <w:spacing w:val="2"/>
          <w:shd w:val="clear" w:color="auto" w:fill="FFFFFF"/>
        </w:rPr>
        <w:t>Implemented a secure system for managing student records, including personal details, grades, and attendance.</w:t>
      </w:r>
    </w:p>
    <w:p w14:paraId="31E8E05D" w14:textId="77777777" w:rsidR="004F119C" w:rsidRPr="004F119C" w:rsidRDefault="004F119C" w:rsidP="003B6691">
      <w:pPr>
        <w:pStyle w:val="ListParagraph"/>
        <w:numPr>
          <w:ilvl w:val="0"/>
          <w:numId w:val="8"/>
        </w:numPr>
        <w:spacing w:line="276" w:lineRule="auto"/>
        <w:ind w:right="-144"/>
        <w:jc w:val="both"/>
        <w:rPr>
          <w:rFonts w:asciiTheme="majorHAnsi" w:hAnsiTheme="majorHAnsi" w:cstheme="majorHAnsi"/>
          <w:color w:val="3B3838" w:themeColor="background2" w:themeShade="40"/>
        </w:rPr>
      </w:pPr>
      <w:r w:rsidRPr="004F119C">
        <w:rPr>
          <w:rFonts w:asciiTheme="majorHAnsi" w:hAnsiTheme="majorHAnsi" w:cstheme="majorHAnsi"/>
          <w:color w:val="3B3838" w:themeColor="background2" w:themeShade="40"/>
          <w:spacing w:val="2"/>
          <w:shd w:val="clear" w:color="auto" w:fill="FFFFFF"/>
        </w:rPr>
        <w:t>Created a user-friendly interface for teachers to input and manage grades efficiently.</w:t>
      </w:r>
    </w:p>
    <w:p w14:paraId="415209D0" w14:textId="77777777" w:rsidR="004F119C" w:rsidRPr="004F119C" w:rsidRDefault="004F119C" w:rsidP="003B6691">
      <w:pPr>
        <w:pStyle w:val="ListParagraph"/>
        <w:numPr>
          <w:ilvl w:val="0"/>
          <w:numId w:val="8"/>
        </w:numPr>
        <w:spacing w:line="276" w:lineRule="auto"/>
        <w:ind w:right="-144"/>
        <w:jc w:val="both"/>
        <w:rPr>
          <w:rFonts w:asciiTheme="majorHAnsi" w:hAnsiTheme="majorHAnsi" w:cstheme="majorHAnsi"/>
          <w:color w:val="3B3838" w:themeColor="background2" w:themeShade="40"/>
        </w:rPr>
      </w:pPr>
      <w:r w:rsidRPr="004F119C">
        <w:rPr>
          <w:rFonts w:asciiTheme="majorHAnsi" w:hAnsiTheme="majorHAnsi" w:cstheme="majorHAnsi"/>
          <w:color w:val="3B3838" w:themeColor="background2" w:themeShade="40"/>
          <w:spacing w:val="2"/>
          <w:shd w:val="clear" w:color="auto" w:fill="FFFFFF"/>
        </w:rPr>
        <w:t>Developed a portal allowing parents to access their child's academic information, and attendance records, and</w:t>
      </w:r>
      <w:r w:rsidRPr="004F119C">
        <w:rPr>
          <w:rFonts w:asciiTheme="majorHAnsi" w:hAnsiTheme="majorHAnsi" w:cstheme="majorHAnsi"/>
          <w:color w:val="3B3838" w:themeColor="background2" w:themeShade="40"/>
          <w:spacing w:val="2"/>
          <w:shd w:val="clear" w:color="auto" w:fill="FFFFFF"/>
        </w:rPr>
        <w:t xml:space="preserve"> </w:t>
      </w:r>
      <w:r w:rsidRPr="004F119C">
        <w:rPr>
          <w:rFonts w:asciiTheme="majorHAnsi" w:hAnsiTheme="majorHAnsi" w:cstheme="majorHAnsi"/>
          <w:color w:val="3B3838" w:themeColor="background2" w:themeShade="40"/>
          <w:spacing w:val="2"/>
          <w:shd w:val="clear" w:color="auto" w:fill="FFFFFF"/>
        </w:rPr>
        <w:t>communicate with teachers.</w:t>
      </w:r>
    </w:p>
    <w:p w14:paraId="6F73FDC7" w14:textId="5E10FB0B" w:rsidR="004F119C" w:rsidRPr="004F119C" w:rsidRDefault="004F119C" w:rsidP="004F119C">
      <w:pPr>
        <w:pStyle w:val="Pa9"/>
        <w:numPr>
          <w:ilvl w:val="0"/>
          <w:numId w:val="8"/>
        </w:numPr>
        <w:ind w:right="-144"/>
        <w:jc w:val="both"/>
        <w:rPr>
          <w:rFonts w:asciiTheme="majorHAnsi" w:hAnsiTheme="majorHAnsi" w:cstheme="majorHAnsi"/>
          <w:b/>
          <w:bCs/>
          <w:color w:val="3B3838" w:themeColor="background2" w:themeShade="40"/>
          <w:sz w:val="22"/>
          <w:szCs w:val="22"/>
          <w:lang w:val="en-US"/>
        </w:rPr>
      </w:pPr>
      <w:r w:rsidRPr="004F119C">
        <w:rPr>
          <w:rFonts w:asciiTheme="majorHAnsi" w:hAnsiTheme="majorHAnsi" w:cstheme="majorHAnsi"/>
          <w:color w:val="3B3838" w:themeColor="background2" w:themeShade="40"/>
          <w:spacing w:val="2"/>
          <w:sz w:val="22"/>
          <w:szCs w:val="22"/>
          <w:shd w:val="clear" w:color="auto" w:fill="FFFFFF"/>
        </w:rPr>
        <w:t>Successfully reduced administrative workload, improved data accuracy, and enhanced communication between teachers and parents</w:t>
      </w:r>
      <w:r w:rsidRPr="004F119C">
        <w:rPr>
          <w:rFonts w:asciiTheme="majorHAnsi" w:hAnsiTheme="majorHAnsi" w:cstheme="majorHAnsi"/>
          <w:color w:val="3B3838" w:themeColor="background2" w:themeShade="40"/>
          <w:spacing w:val="2"/>
          <w:sz w:val="22"/>
          <w:szCs w:val="22"/>
          <w:shd w:val="clear" w:color="auto" w:fill="FFFFFF"/>
          <w:lang w:val="en-US"/>
        </w:rPr>
        <w:t>.</w:t>
      </w:r>
    </w:p>
    <w:p w14:paraId="5D4DE526" w14:textId="26E50541" w:rsidR="004F119C" w:rsidRPr="004F119C" w:rsidRDefault="004F119C" w:rsidP="004F119C">
      <w:pPr>
        <w:spacing w:line="276" w:lineRule="auto"/>
        <w:ind w:right="-144"/>
        <w:jc w:val="both"/>
        <w:rPr>
          <w:rFonts w:asciiTheme="majorHAnsi" w:hAnsiTheme="majorHAnsi" w:cstheme="majorHAnsi"/>
          <w:color w:val="767171" w:themeColor="background2" w:themeShade="80"/>
          <w:sz w:val="24"/>
          <w:szCs w:val="24"/>
        </w:rPr>
      </w:pPr>
    </w:p>
    <w:p w14:paraId="71EE132D" w14:textId="76EACB07" w:rsidR="00767E8C" w:rsidRPr="002F2EBF" w:rsidRDefault="00AD37C2" w:rsidP="00EE4403">
      <w:pPr>
        <w:ind w:right="-144"/>
        <w:jc w:val="both"/>
        <w:rPr>
          <w:rFonts w:asciiTheme="majorHAnsi" w:eastAsia="Microsoft JhengHei" w:hAnsiTheme="majorHAnsi" w:cstheme="majorHAnsi"/>
          <w:color w:val="767171" w:themeColor="background2" w:themeShade="80"/>
          <w:sz w:val="24"/>
          <w:szCs w:val="24"/>
        </w:rPr>
      </w:pPr>
      <w:r w:rsidRPr="002F2EBF">
        <w:rPr>
          <w:rFonts w:asciiTheme="minorHAnsi" w:eastAsia="Microsoft JhengHei" w:hAnsiTheme="minorHAnsi" w:cstheme="minorHAnsi"/>
          <w:noProof/>
          <w:color w:val="C45911" w:themeColor="accent2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4BB9E4" wp14:editId="6A4989FD">
                <wp:simplePos x="0" y="0"/>
                <wp:positionH relativeFrom="column">
                  <wp:posOffset>-262255</wp:posOffset>
                </wp:positionH>
                <wp:positionV relativeFrom="paragraph">
                  <wp:posOffset>123190</wp:posOffset>
                </wp:positionV>
                <wp:extent cx="7324631" cy="0"/>
                <wp:effectExtent l="0" t="0" r="0" b="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2463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CF57B5" id="Straight Connector 5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0.65pt,9.7pt" to="556.1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" strokecolor="#1f3763 [1604]" strokeweight="1.5pt">
                <v:stroke joinstyle="miter"/>
              </v:line>
            </w:pict>
          </mc:Fallback>
        </mc:AlternateContent>
      </w:r>
    </w:p>
    <w:p w14:paraId="13A7CD91" w14:textId="3D761911" w:rsidR="00284905" w:rsidRPr="00880459" w:rsidRDefault="00AD37C2" w:rsidP="00EE4403">
      <w:pPr>
        <w:spacing w:before="120"/>
        <w:ind w:left="-432" w:right="-144"/>
        <w:jc w:val="both"/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</w:pPr>
      <w:r w:rsidRPr="00880459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>SKILLS</w:t>
      </w:r>
    </w:p>
    <w:p w14:paraId="59B3EF9C" w14:textId="38243AD3" w:rsidR="00FD0ADB" w:rsidRPr="002F2EBF" w:rsidRDefault="00FD0ADB" w:rsidP="00FD0ADB">
      <w:pPr>
        <w:spacing w:before="120"/>
        <w:ind w:left="-432" w:right="-144"/>
        <w:jc w:val="both"/>
        <w:rPr>
          <w:rFonts w:asciiTheme="majorHAnsi" w:eastAsia="Microsoft JhengHei" w:hAnsiTheme="majorHAnsi" w:cstheme="majorHAnsi"/>
          <w:b/>
          <w:bCs/>
          <w:color w:val="767171" w:themeColor="background2" w:themeShade="80"/>
          <w:sz w:val="24"/>
          <w:szCs w:val="24"/>
        </w:rPr>
      </w:pPr>
      <w:r w:rsidRPr="00880459">
        <w:rPr>
          <w:rFonts w:asciiTheme="minorHAnsi" w:hAnsiTheme="minorHAnsi" w:cstheme="minorHAnsi"/>
          <w:b/>
          <w:bCs/>
          <w:color w:val="1F3864" w:themeColor="accent1" w:themeShade="80"/>
          <w:sz w:val="24"/>
          <w:szCs w:val="24"/>
        </w:rPr>
        <w:t xml:space="preserve">Computer Skills: </w:t>
      </w:r>
      <w:r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HTML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 5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C++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>|</w:t>
      </w:r>
      <w:r w:rsidRPr="002F2EBF">
        <w:rPr>
          <w:rFonts w:asciiTheme="majorHAnsi" w:eastAsia="Microsoft JhengHei" w:hAnsiTheme="majorHAnsi" w:cstheme="majorHAnsi"/>
          <w:color w:val="C45911" w:themeColor="accent2" w:themeShade="BF"/>
          <w:sz w:val="24"/>
          <w:szCs w:val="24"/>
        </w:rPr>
        <w:t xml:space="preserve"> </w:t>
      </w:r>
      <w:r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C#</w:t>
      </w:r>
      <w:r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 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>|</w:t>
      </w:r>
      <w:r w:rsidRPr="003B6691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CSS 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NET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MS S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QL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Entity Framework</w:t>
      </w:r>
      <w:r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 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MVC</w:t>
      </w:r>
      <w:r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18643A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>JavaScript</w:t>
      </w:r>
    </w:p>
    <w:p w14:paraId="36B5070C" w14:textId="20DFAD1F" w:rsidR="004F119C" w:rsidRDefault="00D75562" w:rsidP="00EE4403">
      <w:pPr>
        <w:spacing w:before="120"/>
        <w:ind w:left="-432" w:right="-144"/>
        <w:jc w:val="both"/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</w:pPr>
      <w:r w:rsidRPr="00880459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T</w:t>
      </w:r>
      <w:r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ools</w:t>
      </w:r>
      <w:r w:rsidRPr="00880459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:</w:t>
      </w:r>
      <w:r w:rsidR="002F2EBF" w:rsidRPr="00880459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 w:rsidR="004F119C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>|</w:t>
      </w:r>
      <w:r w:rsidR="004F119C" w:rsidRPr="003B6691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Visual Studio </w:t>
      </w:r>
      <w:r w:rsidR="004F119C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V</w:t>
      </w:r>
      <w:r w:rsidR="004F119C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S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Code</w:t>
      </w:r>
      <w:r w:rsidR="004F119C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4F119C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MS S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QL</w:t>
      </w:r>
      <w:r w:rsidR="004F119C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18643A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GitHub</w:t>
      </w:r>
      <w:r w:rsidR="004F119C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 </w:t>
      </w:r>
      <w:r w:rsidR="004F119C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Teams</w:t>
      </w:r>
      <w:r w:rsidR="004F119C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4F119C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Windows</w:t>
      </w:r>
      <w:r w:rsidR="004F119C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 </w:t>
      </w:r>
      <w:r w:rsidR="0018643A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| </w:t>
      </w:r>
      <w:r w:rsidR="0018643A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ASP.NET Core </w:t>
      </w:r>
      <w:r w:rsidR="0018643A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>|</w:t>
      </w:r>
    </w:p>
    <w:p w14:paraId="019D2142" w14:textId="5D501A1D" w:rsidR="004F119C" w:rsidRDefault="0018643A" w:rsidP="0018643A">
      <w:pPr>
        <w:spacing w:before="120"/>
        <w:ind w:left="-432" w:right="-144"/>
        <w:jc w:val="both"/>
        <w:rPr>
          <w:rStyle w:val="A8"/>
          <w:rFonts w:asciiTheme="minorHAnsi" w:hAnsiTheme="minorHAnsi" w:cstheme="minorHAnsi"/>
          <w:b/>
          <w:bCs/>
          <w:color w:val="C45911" w:themeColor="accent2" w:themeShade="BF"/>
          <w:sz w:val="24"/>
          <w:szCs w:val="24"/>
        </w:rPr>
      </w:pPr>
      <w:r>
        <w:rPr>
          <w:rFonts w:asciiTheme="majorHAnsi" w:eastAsia="Microsoft JhengHei" w:hAnsiTheme="majorHAnsi" w:cstheme="majorHAnsi"/>
          <w:noProof/>
          <w:color w:val="767171" w:themeColor="background2" w:themeShade="8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29B987B2" wp14:editId="6C8E4730">
                <wp:simplePos x="0" y="0"/>
                <wp:positionH relativeFrom="margin">
                  <wp:posOffset>-334645</wp:posOffset>
                </wp:positionH>
                <wp:positionV relativeFrom="paragraph">
                  <wp:posOffset>429260</wp:posOffset>
                </wp:positionV>
                <wp:extent cx="7275195" cy="556260"/>
                <wp:effectExtent l="0" t="0" r="1905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75195" cy="556260"/>
                          <a:chOff x="0" y="0"/>
                          <a:chExt cx="7275442" cy="556591"/>
                        </a:xfrm>
                      </wpg:grpSpPr>
                      <wps:wsp>
                        <wps:cNvPr id="5" name="Right Triangle 5"/>
                        <wps:cNvSpPr/>
                        <wps:spPr>
                          <a:xfrm>
                            <a:off x="0" y="0"/>
                            <a:ext cx="735495" cy="546652"/>
                          </a:xfrm>
                          <a:prstGeom prst="rtTriangle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ight Triangle 6"/>
                        <wps:cNvSpPr/>
                        <wps:spPr>
                          <a:xfrm flipH="1">
                            <a:off x="6539947" y="9939"/>
                            <a:ext cx="735495" cy="546652"/>
                          </a:xfrm>
                          <a:prstGeom prst="rtTriangle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80F21F" id="Group 7" o:spid="_x0000_s1026" style="position:absolute;margin-left:-26.35pt;margin-top:33.8pt;width:572.85pt;height:43.8pt;z-index:251683840;mso-position-horizontal-relative:margin" coordsize="72754,5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5" o:spid="_x0000_s1027" type="#_x0000_t6" style="position:absolute;width:7354;height:54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" fillcolor="#8eaadb [1940]" stroked="f" strokeweight="1pt"/>
                <v:shape id="Right Triangle 6" o:spid="_x0000_s1028" type="#_x0000_t6" style="position:absolute;left:65399;top:99;width:7355;height:546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" fillcolor="#8eaadb [1940]" stroked="f" strokeweight="1pt"/>
                <w10:wrap anchorx="margin"/>
              </v:group>
            </w:pict>
          </mc:Fallback>
        </mc:AlternateContent>
      </w:r>
      <w:r w:rsidR="002F2EBF" w:rsidRPr="00880459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Soft </w:t>
      </w:r>
      <w:r w:rsidR="007A177B" w:rsidRPr="00880459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>Skills:</w:t>
      </w:r>
      <w:r w:rsidR="002F2EBF" w:rsidRPr="00880459">
        <w:rPr>
          <w:rFonts w:asciiTheme="majorHAnsi" w:hAnsiTheme="majorHAnsi" w:cstheme="majorHAnsi"/>
          <w:b/>
          <w:bCs/>
          <w:color w:val="1F3864" w:themeColor="accent1" w:themeShade="80"/>
          <w:sz w:val="24"/>
          <w:szCs w:val="24"/>
        </w:rPr>
        <w:t xml:space="preserve">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Communication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Organization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Administration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Teamwork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Delegation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Adaptability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Decision making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 xml:space="preserve">Critical Thinking </w:t>
      </w:r>
      <w:r w:rsidR="002F2EBF" w:rsidRPr="00880459">
        <w:rPr>
          <w:rFonts w:asciiTheme="majorHAnsi" w:eastAsia="Microsoft JhengHei" w:hAnsiTheme="majorHAnsi" w:cstheme="majorHAnsi"/>
          <w:color w:val="1F3864" w:themeColor="accent1" w:themeShade="80"/>
          <w:sz w:val="24"/>
          <w:szCs w:val="24"/>
        </w:rPr>
        <w:t xml:space="preserve">| </w:t>
      </w:r>
      <w:r w:rsidR="002F2EBF" w:rsidRPr="002F2EBF">
        <w:rPr>
          <w:rFonts w:asciiTheme="majorHAnsi" w:eastAsia="Microsoft JhengHei" w:hAnsiTheme="majorHAnsi" w:cstheme="majorHAnsi"/>
          <w:color w:val="808080" w:themeColor="background1" w:themeShade="80"/>
          <w:sz w:val="24"/>
          <w:szCs w:val="24"/>
        </w:rPr>
        <w:t>Planning</w:t>
      </w:r>
    </w:p>
    <w:sectPr w:rsidR="004F119C" w:rsidSect="002F2EB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Lt">
    <w:altName w:val="Arial"/>
    <w:charset w:val="01"/>
    <w:family w:val="auto"/>
    <w:pitch w:val="variable"/>
  </w:font>
  <w:font w:name="Times LT St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 LT St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F7997F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8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" o:bullet="t">
        <v:imagedata r:id="rId1" o:title="" cropbottom="-440f" cropleft="-2357f" cropright="-2829f"/>
      </v:shape>
    </w:pict>
  </w:numPicBullet>
  <w:numPicBullet w:numPicBulletId="1">
    <w:pict>
      <v:shape id="_x0000_i1159" type="#_x0000_t75" alt="Envelope with solid fill" style="width:10.5pt;height:8.25pt;visibility:visible;mso-wrap-style:square" o:bullet="t">
        <v:imagedata r:id="rId2" o:title="Envelope with solid fill" croptop="-6805f" cropbottom="-8237f" cropright="-1186f"/>
      </v:shape>
    </w:pict>
  </w:numPicBullet>
  <w:abstractNum w:abstractNumId="0" w15:restartNumberingAfterBreak="0">
    <w:nsid w:val="24FF7F05"/>
    <w:multiLevelType w:val="hybridMultilevel"/>
    <w:tmpl w:val="F6863E38"/>
    <w:lvl w:ilvl="0" w:tplc="364C609C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  <w:color w:val="1F3864" w:themeColor="accent1" w:themeShade="80"/>
      </w:rPr>
    </w:lvl>
    <w:lvl w:ilvl="1" w:tplc="1000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1" w15:restartNumberingAfterBreak="0">
    <w:nsid w:val="253761F1"/>
    <w:multiLevelType w:val="hybridMultilevel"/>
    <w:tmpl w:val="173CC424"/>
    <w:lvl w:ilvl="0" w:tplc="76B2162C">
      <w:numFmt w:val="bullet"/>
      <w:lvlText w:val="●"/>
      <w:lvlJc w:val="left"/>
      <w:pPr>
        <w:ind w:left="450" w:hanging="360"/>
      </w:pPr>
      <w:rPr>
        <w:rFonts w:ascii="Microsoft Sans Serif" w:eastAsia="Microsoft Sans Serif" w:hAnsi="Microsoft Sans Serif" w:cs="Microsoft Sans Serif" w:hint="default"/>
        <w:color w:val="808080" w:themeColor="background1" w:themeShade="80"/>
        <w:w w:val="100"/>
        <w:sz w:val="18"/>
        <w:szCs w:val="18"/>
        <w:lang w:val="en-US" w:eastAsia="en-US" w:bidi="ar-SA"/>
      </w:rPr>
    </w:lvl>
    <w:lvl w:ilvl="1" w:tplc="10000003" w:tentative="1">
      <w:start w:val="1"/>
      <w:numFmt w:val="bullet"/>
      <w:lvlText w:val="o"/>
      <w:lvlJc w:val="left"/>
      <w:pPr>
        <w:ind w:left="1059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779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499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</w:abstractNum>
  <w:abstractNum w:abstractNumId="2" w15:restartNumberingAfterBreak="0">
    <w:nsid w:val="2B9701A2"/>
    <w:multiLevelType w:val="hybridMultilevel"/>
    <w:tmpl w:val="6F1ACD66"/>
    <w:lvl w:ilvl="0" w:tplc="39BEAD40">
      <w:start w:val="1"/>
      <w:numFmt w:val="bullet"/>
      <w:lvlText w:val=""/>
      <w:lvlJc w:val="left"/>
      <w:pPr>
        <w:ind w:left="-72" w:hanging="360"/>
      </w:pPr>
      <w:rPr>
        <w:rFonts w:ascii="Symbol" w:hAnsi="Symbol" w:hint="default"/>
        <w:color w:val="1F3864" w:themeColor="accent1" w:themeShade="80"/>
      </w:rPr>
    </w:lvl>
    <w:lvl w:ilvl="1" w:tplc="10000003" w:tentative="1">
      <w:start w:val="1"/>
      <w:numFmt w:val="bullet"/>
      <w:lvlText w:val="o"/>
      <w:lvlJc w:val="left"/>
      <w:pPr>
        <w:ind w:left="64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36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08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</w:abstractNum>
  <w:abstractNum w:abstractNumId="3" w15:restartNumberingAfterBreak="0">
    <w:nsid w:val="38CF13CF"/>
    <w:multiLevelType w:val="hybridMultilevel"/>
    <w:tmpl w:val="67BAA392"/>
    <w:lvl w:ilvl="0" w:tplc="BDE6A954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  <w:color w:val="1F3864" w:themeColor="accent1" w:themeShade="80"/>
        <w:sz w:val="22"/>
        <w:szCs w:val="22"/>
      </w:rPr>
    </w:lvl>
    <w:lvl w:ilvl="1" w:tplc="1000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4" w15:restartNumberingAfterBreak="0">
    <w:nsid w:val="40CB5DC1"/>
    <w:multiLevelType w:val="hybridMultilevel"/>
    <w:tmpl w:val="33B894DA"/>
    <w:lvl w:ilvl="0" w:tplc="F8A807D2">
      <w:numFmt w:val="bullet"/>
      <w:lvlText w:val="●"/>
      <w:lvlJc w:val="left"/>
      <w:pPr>
        <w:ind w:left="450" w:hanging="360"/>
      </w:pPr>
      <w:rPr>
        <w:rFonts w:ascii="Microsoft Sans Serif" w:eastAsia="Microsoft Sans Serif" w:hAnsi="Microsoft Sans Serif" w:cs="Microsoft Sans Serif" w:hint="default"/>
        <w:color w:val="808080" w:themeColor="background1" w:themeShade="80"/>
        <w:w w:val="100"/>
        <w:sz w:val="18"/>
        <w:szCs w:val="18"/>
        <w:lang w:val="en-US" w:eastAsia="en-US" w:bidi="ar-SA"/>
      </w:rPr>
    </w:lvl>
    <w:lvl w:ilvl="1" w:tplc="10000003" w:tentative="1">
      <w:start w:val="1"/>
      <w:numFmt w:val="bullet"/>
      <w:lvlText w:val="o"/>
      <w:lvlJc w:val="left"/>
      <w:pPr>
        <w:ind w:left="1059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779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499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</w:abstractNum>
  <w:abstractNum w:abstractNumId="5" w15:restartNumberingAfterBreak="0">
    <w:nsid w:val="49503361"/>
    <w:multiLevelType w:val="hybridMultilevel"/>
    <w:tmpl w:val="C8EEC74A"/>
    <w:lvl w:ilvl="0" w:tplc="01961E8A">
      <w:start w:val="1"/>
      <w:numFmt w:val="bullet"/>
      <w:lvlText w:val=""/>
      <w:lvlJc w:val="left"/>
      <w:pPr>
        <w:tabs>
          <w:tab w:val="num" w:pos="-216"/>
        </w:tabs>
        <w:ind w:left="-126" w:hanging="306"/>
      </w:pPr>
      <w:rPr>
        <w:rFonts w:ascii="Symbol" w:hAnsi="Symbol" w:hint="default"/>
        <w:color w:val="1F3864" w:themeColor="accent1" w:themeShade="80"/>
      </w:rPr>
    </w:lvl>
    <w:lvl w:ilvl="1" w:tplc="10000003" w:tentative="1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72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44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16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88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</w:abstractNum>
  <w:abstractNum w:abstractNumId="6" w15:restartNumberingAfterBreak="0">
    <w:nsid w:val="551C52BB"/>
    <w:multiLevelType w:val="hybridMultilevel"/>
    <w:tmpl w:val="0EFC2D78"/>
    <w:lvl w:ilvl="0" w:tplc="9B6CF67E">
      <w:start w:val="1"/>
      <w:numFmt w:val="bullet"/>
      <w:lvlText w:val=""/>
      <w:lvlJc w:val="left"/>
      <w:pPr>
        <w:ind w:left="-72" w:hanging="360"/>
      </w:pPr>
      <w:rPr>
        <w:rFonts w:ascii="Symbol" w:hAnsi="Symbol" w:hint="default"/>
        <w:color w:val="1F3864" w:themeColor="accent1" w:themeShade="80"/>
      </w:rPr>
    </w:lvl>
    <w:lvl w:ilvl="1" w:tplc="10000003" w:tentative="1">
      <w:start w:val="1"/>
      <w:numFmt w:val="bullet"/>
      <w:lvlText w:val="o"/>
      <w:lvlJc w:val="left"/>
      <w:pPr>
        <w:ind w:left="64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36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08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</w:abstractNum>
  <w:abstractNum w:abstractNumId="7" w15:restartNumberingAfterBreak="0">
    <w:nsid w:val="55765B7C"/>
    <w:multiLevelType w:val="hybridMultilevel"/>
    <w:tmpl w:val="EA2C2716"/>
    <w:lvl w:ilvl="0" w:tplc="A53A0C1A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8" w15:restartNumberingAfterBreak="0">
    <w:nsid w:val="581F58FD"/>
    <w:multiLevelType w:val="hybridMultilevel"/>
    <w:tmpl w:val="5F084344"/>
    <w:lvl w:ilvl="0" w:tplc="AA4EE4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45911" w:themeColor="accent2" w:themeShade="BF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F3D4133"/>
    <w:multiLevelType w:val="hybridMultilevel"/>
    <w:tmpl w:val="97CE37AE"/>
    <w:lvl w:ilvl="0" w:tplc="98D84146">
      <w:start w:val="1"/>
      <w:numFmt w:val="bullet"/>
      <w:lvlText w:val=""/>
      <w:lvlJc w:val="left"/>
      <w:pPr>
        <w:tabs>
          <w:tab w:val="num" w:pos="216"/>
        </w:tabs>
        <w:ind w:left="306" w:hanging="306"/>
      </w:pPr>
      <w:rPr>
        <w:rFonts w:ascii="Symbol" w:hAnsi="Symbol" w:hint="default"/>
        <w:color w:val="1F3864" w:themeColor="accent1" w:themeShade="80"/>
      </w:rPr>
    </w:lvl>
    <w:lvl w:ilvl="1" w:tplc="FFFFFFFF" w:tentative="1">
      <w:start w:val="1"/>
      <w:numFmt w:val="bullet"/>
      <w:lvlText w:val="o"/>
      <w:lvlJc w:val="left"/>
      <w:pPr>
        <w:ind w:left="131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3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5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7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9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1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3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54" w:hanging="360"/>
      </w:pPr>
      <w:rPr>
        <w:rFonts w:ascii="Wingdings" w:hAnsi="Wingdings" w:hint="default"/>
      </w:rPr>
    </w:lvl>
  </w:abstractNum>
  <w:abstractNum w:abstractNumId="10" w15:restartNumberingAfterBreak="0">
    <w:nsid w:val="755D4671"/>
    <w:multiLevelType w:val="hybridMultilevel"/>
    <w:tmpl w:val="61D2343C"/>
    <w:lvl w:ilvl="0" w:tplc="F282E7EC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758B28FE"/>
    <w:multiLevelType w:val="hybridMultilevel"/>
    <w:tmpl w:val="4ADA24DE"/>
    <w:lvl w:ilvl="0" w:tplc="D9CAB79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761F61"/>
    <w:multiLevelType w:val="hybridMultilevel"/>
    <w:tmpl w:val="008C70C0"/>
    <w:lvl w:ilvl="0" w:tplc="8B46A7B2">
      <w:start w:val="1"/>
      <w:numFmt w:val="bullet"/>
      <w:lvlText w:val=""/>
      <w:lvlJc w:val="left"/>
      <w:pPr>
        <w:tabs>
          <w:tab w:val="num" w:pos="216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0"/>
  </w:num>
  <w:num w:numId="4">
    <w:abstractNumId w:val="7"/>
  </w:num>
  <w:num w:numId="5">
    <w:abstractNumId w:val="12"/>
  </w:num>
  <w:num w:numId="6">
    <w:abstractNumId w:val="5"/>
  </w:num>
  <w:num w:numId="7">
    <w:abstractNumId w:val="2"/>
  </w:num>
  <w:num w:numId="8">
    <w:abstractNumId w:val="6"/>
  </w:num>
  <w:num w:numId="9">
    <w:abstractNumId w:val="3"/>
  </w:num>
  <w:num w:numId="10">
    <w:abstractNumId w:val="1"/>
  </w:num>
  <w:num w:numId="11">
    <w:abstractNumId w:val="4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rCwNDU3NjUwNjdV0lEKTi0uzszPAymwqAUAHBeMpSwAAAA="/>
  </w:docVars>
  <w:rsids>
    <w:rsidRoot w:val="004C7086"/>
    <w:rsid w:val="0000307D"/>
    <w:rsid w:val="000257DF"/>
    <w:rsid w:val="00075DC3"/>
    <w:rsid w:val="00085537"/>
    <w:rsid w:val="000F42EE"/>
    <w:rsid w:val="00181220"/>
    <w:rsid w:val="0018643A"/>
    <w:rsid w:val="00250C30"/>
    <w:rsid w:val="0027662A"/>
    <w:rsid w:val="00284905"/>
    <w:rsid w:val="00293A4E"/>
    <w:rsid w:val="002F2EBF"/>
    <w:rsid w:val="002F3430"/>
    <w:rsid w:val="00306698"/>
    <w:rsid w:val="003B6691"/>
    <w:rsid w:val="003E7CEE"/>
    <w:rsid w:val="00416099"/>
    <w:rsid w:val="00445831"/>
    <w:rsid w:val="004579B9"/>
    <w:rsid w:val="00463373"/>
    <w:rsid w:val="004A5C41"/>
    <w:rsid w:val="004C7086"/>
    <w:rsid w:val="004F119C"/>
    <w:rsid w:val="00506A7B"/>
    <w:rsid w:val="00524042"/>
    <w:rsid w:val="0052578A"/>
    <w:rsid w:val="00526612"/>
    <w:rsid w:val="00533387"/>
    <w:rsid w:val="00540A4E"/>
    <w:rsid w:val="00544C4D"/>
    <w:rsid w:val="00587086"/>
    <w:rsid w:val="00593596"/>
    <w:rsid w:val="00624564"/>
    <w:rsid w:val="00651577"/>
    <w:rsid w:val="006951C9"/>
    <w:rsid w:val="00716BF7"/>
    <w:rsid w:val="007427D6"/>
    <w:rsid w:val="0076741A"/>
    <w:rsid w:val="00767E8C"/>
    <w:rsid w:val="007A177B"/>
    <w:rsid w:val="007C5D9E"/>
    <w:rsid w:val="007D045B"/>
    <w:rsid w:val="00811618"/>
    <w:rsid w:val="00880459"/>
    <w:rsid w:val="008A23A3"/>
    <w:rsid w:val="008B0E02"/>
    <w:rsid w:val="008D1FA4"/>
    <w:rsid w:val="0095458F"/>
    <w:rsid w:val="009646C9"/>
    <w:rsid w:val="009940F4"/>
    <w:rsid w:val="009D435C"/>
    <w:rsid w:val="009D6388"/>
    <w:rsid w:val="00A030BD"/>
    <w:rsid w:val="00A551EE"/>
    <w:rsid w:val="00AD37C2"/>
    <w:rsid w:val="00AF3A3A"/>
    <w:rsid w:val="00B01746"/>
    <w:rsid w:val="00B44672"/>
    <w:rsid w:val="00B53689"/>
    <w:rsid w:val="00B56A6E"/>
    <w:rsid w:val="00B730E7"/>
    <w:rsid w:val="00B746CC"/>
    <w:rsid w:val="00BD7964"/>
    <w:rsid w:val="00C025F1"/>
    <w:rsid w:val="00CF48C7"/>
    <w:rsid w:val="00D2041A"/>
    <w:rsid w:val="00D20D80"/>
    <w:rsid w:val="00D2498F"/>
    <w:rsid w:val="00D30CB8"/>
    <w:rsid w:val="00D34BA9"/>
    <w:rsid w:val="00D75562"/>
    <w:rsid w:val="00D7664D"/>
    <w:rsid w:val="00D839EA"/>
    <w:rsid w:val="00DC7A78"/>
    <w:rsid w:val="00E00C56"/>
    <w:rsid w:val="00E63A4B"/>
    <w:rsid w:val="00E71D25"/>
    <w:rsid w:val="00E875C7"/>
    <w:rsid w:val="00EC33C3"/>
    <w:rsid w:val="00EE4403"/>
    <w:rsid w:val="00EE6C4B"/>
    <w:rsid w:val="00F01145"/>
    <w:rsid w:val="00F6691A"/>
    <w:rsid w:val="00F71B44"/>
    <w:rsid w:val="00FD0ADB"/>
    <w:rsid w:val="00FE5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0825"/>
  <w15:chartTrackingRefBased/>
  <w15:docId w15:val="{2344533B-95CE-43D5-8BBF-1A28DABCE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664D"/>
    <w:pPr>
      <w:widowControl w:val="0"/>
      <w:autoSpaceDE w:val="0"/>
      <w:autoSpaceDN w:val="0"/>
      <w:spacing w:after="0" w:line="240" w:lineRule="auto"/>
    </w:pPr>
    <w:rPr>
      <w:rFonts w:ascii="Roboto Lt" w:eastAsia="Roboto Lt" w:hAnsi="Roboto Lt" w:cs="Roboto Lt"/>
      <w:lang w:val="en-US"/>
    </w:rPr>
  </w:style>
  <w:style w:type="paragraph" w:styleId="Heading1">
    <w:name w:val="heading 1"/>
    <w:basedOn w:val="Normal"/>
    <w:link w:val="Heading1Char"/>
    <w:uiPriority w:val="9"/>
    <w:qFormat/>
    <w:rsid w:val="0018643A"/>
    <w:pPr>
      <w:widowControl/>
      <w:autoSpaceDE/>
      <w:autoSpaceDN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664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7664D"/>
    <w:pPr>
      <w:widowControl w:val="0"/>
      <w:autoSpaceDE w:val="0"/>
      <w:autoSpaceDN w:val="0"/>
      <w:spacing w:after="0" w:line="240" w:lineRule="auto"/>
    </w:pPr>
    <w:rPr>
      <w:rFonts w:ascii="Roboto Lt" w:eastAsia="Roboto Lt" w:hAnsi="Roboto Lt" w:cs="Roboto Lt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E7CE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1"/>
    <w:qFormat/>
    <w:rsid w:val="00284905"/>
    <w:pPr>
      <w:spacing w:before="2"/>
      <w:ind w:left="831" w:right="2200" w:hanging="360"/>
    </w:pPr>
  </w:style>
  <w:style w:type="paragraph" w:styleId="BodyText">
    <w:name w:val="Body Text"/>
    <w:basedOn w:val="Normal"/>
    <w:link w:val="BodyTextChar"/>
    <w:uiPriority w:val="1"/>
    <w:qFormat/>
    <w:rsid w:val="00AD37C2"/>
    <w:pPr>
      <w:spacing w:before="2"/>
      <w:ind w:left="831" w:hanging="36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AD37C2"/>
    <w:rPr>
      <w:rFonts w:ascii="Roboto Lt" w:eastAsia="Roboto Lt" w:hAnsi="Roboto Lt" w:cs="Roboto Lt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87086"/>
    <w:rPr>
      <w:color w:val="605E5C"/>
      <w:shd w:val="clear" w:color="auto" w:fill="E1DFDD"/>
    </w:rPr>
  </w:style>
  <w:style w:type="paragraph" w:customStyle="1" w:styleId="Default">
    <w:name w:val="Default"/>
    <w:rsid w:val="007427D6"/>
    <w:pPr>
      <w:autoSpaceDE w:val="0"/>
      <w:autoSpaceDN w:val="0"/>
      <w:adjustRightInd w:val="0"/>
      <w:spacing w:after="0" w:line="240" w:lineRule="auto"/>
    </w:pPr>
    <w:rPr>
      <w:rFonts w:ascii="Times LT Std" w:hAnsi="Times LT Std" w:cs="Times LT Std"/>
      <w:color w:val="000000"/>
      <w:sz w:val="24"/>
      <w:szCs w:val="24"/>
    </w:rPr>
  </w:style>
  <w:style w:type="paragraph" w:customStyle="1" w:styleId="Pa9">
    <w:name w:val="Pa9"/>
    <w:basedOn w:val="Default"/>
    <w:next w:val="Default"/>
    <w:uiPriority w:val="99"/>
    <w:rsid w:val="007427D6"/>
    <w:pPr>
      <w:spacing w:line="241" w:lineRule="atLeast"/>
    </w:pPr>
    <w:rPr>
      <w:rFonts w:cstheme="minorBidi"/>
      <w:color w:val="auto"/>
    </w:rPr>
  </w:style>
  <w:style w:type="character" w:customStyle="1" w:styleId="A8">
    <w:name w:val="A8"/>
    <w:uiPriority w:val="99"/>
    <w:rsid w:val="007427D6"/>
    <w:rPr>
      <w:rFonts w:cs="Times LT Std"/>
      <w:color w:val="000000"/>
      <w:sz w:val="14"/>
      <w:szCs w:val="14"/>
    </w:rPr>
  </w:style>
  <w:style w:type="character" w:customStyle="1" w:styleId="A4">
    <w:name w:val="A4"/>
    <w:uiPriority w:val="99"/>
    <w:rsid w:val="00F01145"/>
    <w:rPr>
      <w:rFonts w:cs="Helvetica LT Std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8643A"/>
    <w:rPr>
      <w:rFonts w:ascii="Times New Roman" w:eastAsia="Times New Roman" w:hAnsi="Times New Roman" w:cs="Times New Roman"/>
      <w:b/>
      <w:bCs/>
      <w:kern w:val="36"/>
      <w:sz w:val="48"/>
      <w:szCs w:val="48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ge.oluwadamilarre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hyperlink" Target="https://www.linkedin.com/in/oluwadamilare-ige?lipi=urn%3Ali%3Apage%3Ad_flagship3_profile_view_base_contact_details%3B5Zuwd4WTRDywpv6jdMXKcQ%3D%3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a.me/qr/A5I3MA6L2LHCC1" TargetMode="External"/><Relationship Id="rId11" Type="http://schemas.openxmlformats.org/officeDocument/2006/relationships/hyperlink" Target="mailto:Ige.oluwadamilarre@gmail.com" TargetMode="External"/><Relationship Id="rId5" Type="http://schemas.openxmlformats.org/officeDocument/2006/relationships/image" Target="media/image3.png"/><Relationship Id="rId10" Type="http://schemas.openxmlformats.org/officeDocument/2006/relationships/hyperlink" Target="https://wa.me/qr/A5I3MA6L2LHCC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oluwadamilare-ige?lipi=urn%3Ali%3Apage%3Ad_flagship3_profile_view_base_contact_details%3B5Zuwd4WTRDywpv6jdMXKcQ%3D%3D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E OLUWADAMILARE</dc:creator>
  <cp:keywords/>
  <dc:description/>
  <cp:lastModifiedBy>Oluwadamilare Ige</cp:lastModifiedBy>
  <cp:revision>3</cp:revision>
  <cp:lastPrinted>2023-09-26T07:05:00Z</cp:lastPrinted>
  <dcterms:created xsi:type="dcterms:W3CDTF">2024-01-31T16:57:00Z</dcterms:created>
  <dcterms:modified xsi:type="dcterms:W3CDTF">2024-01-31T17:32:00Z</dcterms:modified>
</cp:coreProperties>
</file>